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020"/>
        <w:gridCol w:w="2477"/>
        <w:gridCol w:w="2114"/>
      </w:tblGrid>
      <w:tr w:rsidR="00A90264" w14:paraId="17D32A67" w14:textId="77777777" w:rsidTr="00C172F8">
        <w:tc>
          <w:tcPr>
            <w:tcW w:w="908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CB6787" w14:textId="3433BDA3" w:rsidR="00A90264" w:rsidRPr="0028407E" w:rsidRDefault="00A90264" w:rsidP="0028407E">
            <w:pPr>
              <w:rPr>
                <w:b/>
                <w:sz w:val="28"/>
                <w:szCs w:val="28"/>
                <w:u w:val="single"/>
              </w:rPr>
            </w:pPr>
            <w:r w:rsidRPr="0028407E">
              <w:rPr>
                <w:b/>
                <w:sz w:val="28"/>
                <w:szCs w:val="28"/>
                <w:u w:val="single"/>
              </w:rPr>
              <w:t>DrPH Advanced Field Practice (AFP) Approval Request Form</w:t>
            </w:r>
          </w:p>
          <w:p w14:paraId="394FA473" w14:textId="77777777" w:rsidR="00A90264" w:rsidRPr="00142441" w:rsidRDefault="00A90264" w:rsidP="00B87036">
            <w:pPr>
              <w:jc w:val="center"/>
              <w:rPr>
                <w:sz w:val="18"/>
                <w:szCs w:val="18"/>
              </w:rPr>
            </w:pPr>
            <w:r w:rsidRPr="00142441">
              <w:rPr>
                <w:sz w:val="18"/>
                <w:szCs w:val="18"/>
              </w:rPr>
              <w:t>Candidate shall complete Sections A, B, and C and attach site preceptor resume/CV and organization info (if available)</w:t>
            </w:r>
          </w:p>
          <w:p w14:paraId="3F64AAAA" w14:textId="77777777" w:rsidR="00A90264" w:rsidRPr="00142441" w:rsidRDefault="00A90264" w:rsidP="00B87036">
            <w:pPr>
              <w:jc w:val="center"/>
              <w:rPr>
                <w:sz w:val="18"/>
                <w:szCs w:val="18"/>
              </w:rPr>
            </w:pPr>
            <w:r w:rsidRPr="00142441">
              <w:rPr>
                <w:sz w:val="18"/>
                <w:szCs w:val="18"/>
              </w:rPr>
              <w:t>Return form and attachments to Wendy Smith</w:t>
            </w:r>
          </w:p>
          <w:p w14:paraId="13F42243" w14:textId="77777777" w:rsidR="00A90264" w:rsidRDefault="00A90264" w:rsidP="00B87036">
            <w:pPr>
              <w:jc w:val="center"/>
            </w:pPr>
            <w:r w:rsidRPr="00142441">
              <w:rPr>
                <w:sz w:val="18"/>
                <w:szCs w:val="18"/>
              </w:rPr>
              <w:t>Deadlines for submission: fall – May 1, spring – October 1, summer – March 1</w:t>
            </w:r>
            <w:r>
              <w:rPr>
                <w:rStyle w:val="FootnoteReference"/>
                <w:sz w:val="18"/>
                <w:szCs w:val="18"/>
              </w:rPr>
              <w:footnoteReference w:id="1"/>
            </w:r>
          </w:p>
        </w:tc>
      </w:tr>
      <w:tr w:rsidR="00A90264" w:rsidRPr="00DD1B30" w14:paraId="114D21DC" w14:textId="77777777" w:rsidTr="00C172F8">
        <w:tc>
          <w:tcPr>
            <w:tcW w:w="9086" w:type="dxa"/>
            <w:gridSpan w:val="4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1B0E5E87" w14:textId="77777777" w:rsidR="00A90264" w:rsidRPr="00DD1B30" w:rsidRDefault="00A90264" w:rsidP="00DB1FA5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theme="minorHAnsi"/>
              </w:rPr>
            </w:pPr>
            <w:r w:rsidRPr="00DD1B30">
              <w:rPr>
                <w:rFonts w:cstheme="minorHAnsi"/>
                <w:b/>
              </w:rPr>
              <w:t>DrPH Candidate Information</w:t>
            </w:r>
          </w:p>
        </w:tc>
      </w:tr>
      <w:tr w:rsidR="00A90264" w:rsidRPr="00DD1B30" w14:paraId="55654E4A" w14:textId="77777777" w:rsidTr="00C172F8">
        <w:tc>
          <w:tcPr>
            <w:tcW w:w="4495" w:type="dxa"/>
            <w:gridSpan w:val="2"/>
          </w:tcPr>
          <w:p w14:paraId="5718ACF8" w14:textId="77777777" w:rsidR="00A90264" w:rsidRPr="00DD1B30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 </w:t>
            </w:r>
            <w:r w:rsidRPr="00DD1B30">
              <w:rPr>
                <w:rFonts w:cstheme="minorHAnsi"/>
              </w:rPr>
              <w:t>Name:</w:t>
            </w:r>
          </w:p>
        </w:tc>
        <w:tc>
          <w:tcPr>
            <w:tcW w:w="4591" w:type="dxa"/>
            <w:gridSpan w:val="2"/>
          </w:tcPr>
          <w:p w14:paraId="68B07AD6" w14:textId="77777777" w:rsidR="00A90264" w:rsidRPr="00DD1B30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aculty </w:t>
            </w:r>
            <w:r w:rsidRPr="00DD1B30">
              <w:rPr>
                <w:rFonts w:cstheme="minorHAnsi"/>
              </w:rPr>
              <w:t>Advisor:</w:t>
            </w:r>
          </w:p>
        </w:tc>
      </w:tr>
      <w:tr w:rsidR="00A90264" w:rsidRPr="00DD1B30" w14:paraId="368CB4BA" w14:textId="77777777" w:rsidTr="00C172F8">
        <w:tc>
          <w:tcPr>
            <w:tcW w:w="4495" w:type="dxa"/>
            <w:gridSpan w:val="2"/>
          </w:tcPr>
          <w:p w14:paraId="2A7951F6" w14:textId="77777777" w:rsidR="00A90264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>Student Email:</w:t>
            </w:r>
          </w:p>
        </w:tc>
        <w:tc>
          <w:tcPr>
            <w:tcW w:w="4591" w:type="dxa"/>
            <w:gridSpan w:val="2"/>
          </w:tcPr>
          <w:p w14:paraId="0B4A257C" w14:textId="77777777" w:rsidR="00A90264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>Proposed AFP Start Date:</w:t>
            </w:r>
          </w:p>
        </w:tc>
      </w:tr>
      <w:tr w:rsidR="00A90264" w:rsidRPr="0081376B" w14:paraId="06A9AC16" w14:textId="77777777" w:rsidTr="00C172F8">
        <w:tc>
          <w:tcPr>
            <w:tcW w:w="9086" w:type="dxa"/>
            <w:gridSpan w:val="4"/>
            <w:shd w:val="clear" w:color="auto" w:fill="EEECE1" w:themeFill="background2"/>
          </w:tcPr>
          <w:p w14:paraId="4EFE23A1" w14:textId="77777777" w:rsidR="00A90264" w:rsidRPr="0081376B" w:rsidRDefault="00A90264" w:rsidP="00B87036">
            <w:pPr>
              <w:jc w:val="center"/>
              <w:rPr>
                <w:rFonts w:cstheme="minorHAnsi"/>
                <w:b/>
              </w:rPr>
            </w:pPr>
            <w:r w:rsidRPr="0081376B">
              <w:rPr>
                <w:rFonts w:cstheme="minorHAnsi"/>
                <w:b/>
              </w:rPr>
              <w:t xml:space="preserve">Courses </w:t>
            </w:r>
            <w:r>
              <w:rPr>
                <w:rFonts w:cstheme="minorHAnsi"/>
                <w:b/>
              </w:rPr>
              <w:t>Completed b</w:t>
            </w:r>
            <w:r w:rsidRPr="0081376B">
              <w:rPr>
                <w:rFonts w:cstheme="minorHAnsi"/>
                <w:b/>
              </w:rPr>
              <w:t xml:space="preserve">y </w:t>
            </w:r>
            <w:r>
              <w:rPr>
                <w:rFonts w:cstheme="minorHAnsi"/>
                <w:b/>
              </w:rPr>
              <w:t>AFP</w:t>
            </w:r>
            <w:r w:rsidRPr="0081376B">
              <w:rPr>
                <w:rFonts w:cstheme="minorHAnsi"/>
                <w:b/>
              </w:rPr>
              <w:t xml:space="preserve"> Start Date</w:t>
            </w:r>
          </w:p>
        </w:tc>
      </w:tr>
      <w:tr w:rsidR="00A90264" w:rsidRPr="0081376B" w14:paraId="3B65640C" w14:textId="77777777" w:rsidTr="00C172F8">
        <w:tc>
          <w:tcPr>
            <w:tcW w:w="4495" w:type="dxa"/>
            <w:gridSpan w:val="2"/>
            <w:shd w:val="clear" w:color="auto" w:fill="EEECE1" w:themeFill="background2"/>
          </w:tcPr>
          <w:p w14:paraId="363B7E3E" w14:textId="77777777" w:rsidR="00A90264" w:rsidRPr="0081376B" w:rsidRDefault="00A90264" w:rsidP="00B87036">
            <w:pPr>
              <w:jc w:val="center"/>
              <w:rPr>
                <w:rFonts w:cstheme="minorHAnsi"/>
                <w:b/>
              </w:rPr>
            </w:pPr>
            <w:r w:rsidRPr="0081376B">
              <w:rPr>
                <w:rFonts w:cstheme="minorHAnsi"/>
                <w:b/>
              </w:rPr>
              <w:t>Course Name</w:t>
            </w:r>
          </w:p>
        </w:tc>
        <w:tc>
          <w:tcPr>
            <w:tcW w:w="4591" w:type="dxa"/>
            <w:gridSpan w:val="2"/>
            <w:shd w:val="clear" w:color="auto" w:fill="EEECE1" w:themeFill="background2"/>
          </w:tcPr>
          <w:p w14:paraId="2366D77C" w14:textId="77777777" w:rsidR="00A90264" w:rsidRPr="0081376B" w:rsidRDefault="00A90264" w:rsidP="00B87036">
            <w:pPr>
              <w:jc w:val="center"/>
              <w:rPr>
                <w:rFonts w:cstheme="minorHAnsi"/>
                <w:b/>
              </w:rPr>
            </w:pPr>
            <w:r w:rsidRPr="0081376B">
              <w:rPr>
                <w:rFonts w:cstheme="minorHAnsi"/>
                <w:b/>
              </w:rPr>
              <w:t>Course Number</w:t>
            </w:r>
          </w:p>
        </w:tc>
      </w:tr>
      <w:tr w:rsidR="00A90264" w:rsidRPr="00DD1B30" w14:paraId="1B710EA4" w14:textId="77777777" w:rsidTr="00C172F8">
        <w:tc>
          <w:tcPr>
            <w:tcW w:w="4495" w:type="dxa"/>
            <w:gridSpan w:val="2"/>
          </w:tcPr>
          <w:p w14:paraId="3BBBFC72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35D08452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33C5E16A" w14:textId="77777777" w:rsidTr="00C172F8">
        <w:tc>
          <w:tcPr>
            <w:tcW w:w="4495" w:type="dxa"/>
            <w:gridSpan w:val="2"/>
          </w:tcPr>
          <w:p w14:paraId="5B4B5CAE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752F5467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1DFC1470" w14:textId="77777777" w:rsidTr="00C172F8">
        <w:tc>
          <w:tcPr>
            <w:tcW w:w="4495" w:type="dxa"/>
            <w:gridSpan w:val="2"/>
          </w:tcPr>
          <w:p w14:paraId="49656BDC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52E7B448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01019D3E" w14:textId="77777777" w:rsidTr="00C172F8">
        <w:tc>
          <w:tcPr>
            <w:tcW w:w="4495" w:type="dxa"/>
            <w:gridSpan w:val="2"/>
          </w:tcPr>
          <w:p w14:paraId="6AA8BDD7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6687C0F0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0ADEA541" w14:textId="77777777" w:rsidTr="00C172F8">
        <w:tc>
          <w:tcPr>
            <w:tcW w:w="4495" w:type="dxa"/>
            <w:gridSpan w:val="2"/>
          </w:tcPr>
          <w:p w14:paraId="35FA1623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5630028C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4E452A21" w14:textId="77777777" w:rsidTr="00C172F8">
        <w:tc>
          <w:tcPr>
            <w:tcW w:w="4495" w:type="dxa"/>
            <w:gridSpan w:val="2"/>
          </w:tcPr>
          <w:p w14:paraId="1A7673C6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4D443F82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0DE55639" w14:textId="77777777" w:rsidTr="00C172F8">
        <w:tc>
          <w:tcPr>
            <w:tcW w:w="4495" w:type="dxa"/>
            <w:gridSpan w:val="2"/>
          </w:tcPr>
          <w:p w14:paraId="4E6E0DE7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6F182F8E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2A7188F6" w14:textId="77777777" w:rsidTr="00C172F8">
        <w:tc>
          <w:tcPr>
            <w:tcW w:w="4495" w:type="dxa"/>
            <w:gridSpan w:val="2"/>
          </w:tcPr>
          <w:p w14:paraId="32297118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7AE47BE2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2F102C41" w14:textId="77777777" w:rsidTr="00C172F8">
        <w:tc>
          <w:tcPr>
            <w:tcW w:w="4495" w:type="dxa"/>
            <w:gridSpan w:val="2"/>
          </w:tcPr>
          <w:p w14:paraId="60A00295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758FF753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793858B3" w14:textId="77777777" w:rsidTr="00C172F8">
        <w:tc>
          <w:tcPr>
            <w:tcW w:w="4495" w:type="dxa"/>
            <w:gridSpan w:val="2"/>
          </w:tcPr>
          <w:p w14:paraId="1A7E9242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04BD9CE3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7F4778E4" w14:textId="77777777" w:rsidTr="00C172F8">
        <w:tc>
          <w:tcPr>
            <w:tcW w:w="4495" w:type="dxa"/>
            <w:gridSpan w:val="2"/>
          </w:tcPr>
          <w:p w14:paraId="01AFB9A0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4D70E67F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6C06001E" w14:textId="77777777" w:rsidTr="00C172F8">
        <w:tc>
          <w:tcPr>
            <w:tcW w:w="4495" w:type="dxa"/>
            <w:gridSpan w:val="2"/>
          </w:tcPr>
          <w:p w14:paraId="73F5C31A" w14:textId="77777777" w:rsidR="00A90264" w:rsidRDefault="00A90264" w:rsidP="00B87036">
            <w:pPr>
              <w:rPr>
                <w:rFonts w:cstheme="minorHAnsi"/>
              </w:rPr>
            </w:pPr>
          </w:p>
        </w:tc>
        <w:tc>
          <w:tcPr>
            <w:tcW w:w="4591" w:type="dxa"/>
            <w:gridSpan w:val="2"/>
          </w:tcPr>
          <w:p w14:paraId="364ABB73" w14:textId="77777777" w:rsidR="00A90264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1643B644" w14:textId="77777777" w:rsidTr="00C172F8">
        <w:tc>
          <w:tcPr>
            <w:tcW w:w="9086" w:type="dxa"/>
            <w:gridSpan w:val="4"/>
            <w:shd w:val="clear" w:color="auto" w:fill="EEECE1" w:themeFill="background2"/>
          </w:tcPr>
          <w:p w14:paraId="3D3F7AD5" w14:textId="77777777" w:rsidR="00A90264" w:rsidRDefault="00A90264" w:rsidP="00DB1FA5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FP </w:t>
            </w:r>
            <w:r w:rsidRPr="00DD1B30">
              <w:rPr>
                <w:rFonts w:cstheme="minorHAnsi"/>
                <w:b/>
              </w:rPr>
              <w:t>Project Information</w:t>
            </w:r>
          </w:p>
          <w:p w14:paraId="475801A3" w14:textId="77777777" w:rsidR="00A90264" w:rsidRPr="00142441" w:rsidRDefault="00A90264" w:rsidP="00B87036">
            <w:pPr>
              <w:ind w:left="360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142441">
              <w:rPr>
                <w:rFonts w:cstheme="minorHAnsi"/>
                <w:b/>
                <w:sz w:val="18"/>
                <w:szCs w:val="18"/>
              </w:rPr>
              <w:t>Compete and attach DrPH a competency matrix for each project</w:t>
            </w:r>
          </w:p>
        </w:tc>
      </w:tr>
      <w:tr w:rsidR="00A90264" w:rsidRPr="00DD1B30" w14:paraId="1EA48126" w14:textId="77777777" w:rsidTr="00C172F8">
        <w:trPr>
          <w:trHeight w:val="320"/>
        </w:trPr>
        <w:tc>
          <w:tcPr>
            <w:tcW w:w="9086" w:type="dxa"/>
            <w:gridSpan w:val="4"/>
          </w:tcPr>
          <w:p w14:paraId="3EB3FF55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 xml:space="preserve">Proposed </w:t>
            </w:r>
            <w:r>
              <w:rPr>
                <w:rFonts w:cstheme="minorHAnsi"/>
              </w:rPr>
              <w:t>AFP</w:t>
            </w:r>
            <w:r w:rsidRPr="00DD1B3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</w:t>
            </w:r>
            <w:r w:rsidRPr="00DD1B30">
              <w:rPr>
                <w:rFonts w:cstheme="minorHAnsi"/>
              </w:rPr>
              <w:t>roject:</w:t>
            </w:r>
          </w:p>
          <w:p w14:paraId="1A57354D" w14:textId="77777777" w:rsidR="00A90264" w:rsidRPr="00DD1B30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05B1D326" w14:textId="77777777" w:rsidTr="00C172F8">
        <w:trPr>
          <w:trHeight w:val="320"/>
        </w:trPr>
        <w:tc>
          <w:tcPr>
            <w:tcW w:w="9086" w:type="dxa"/>
            <w:gridSpan w:val="4"/>
          </w:tcPr>
          <w:p w14:paraId="27FB4ECC" w14:textId="77777777" w:rsidR="00A90264" w:rsidRPr="00DD1B30" w:rsidRDefault="00A90264" w:rsidP="00B87036">
            <w:pPr>
              <w:rPr>
                <w:rFonts w:cstheme="minorHAnsi"/>
              </w:rPr>
            </w:pPr>
            <w:r>
              <w:t>What contributions does this project make to the field of public health</w:t>
            </w:r>
            <w:r w:rsidRPr="00DD1B30">
              <w:rPr>
                <w:rFonts w:cstheme="minorHAnsi"/>
              </w:rPr>
              <w:t>?</w:t>
            </w:r>
          </w:p>
          <w:p w14:paraId="6F0AA03A" w14:textId="77777777" w:rsidR="00A90264" w:rsidRPr="00DD1B30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754AD709" w14:textId="77777777" w:rsidTr="00C172F8">
        <w:trPr>
          <w:trHeight w:val="320"/>
        </w:trPr>
        <w:tc>
          <w:tcPr>
            <w:tcW w:w="9086" w:type="dxa"/>
            <w:gridSpan w:val="4"/>
          </w:tcPr>
          <w:p w14:paraId="11FE18DF" w14:textId="77777777" w:rsidR="00A90264" w:rsidRDefault="00A90264" w:rsidP="00B87036">
            <w:r>
              <w:t>How is the project meaningful to site preceptor’s organization?</w:t>
            </w:r>
          </w:p>
          <w:p w14:paraId="5C0CE21A" w14:textId="77777777" w:rsidR="00A90264" w:rsidRDefault="00A90264" w:rsidP="00B87036"/>
        </w:tc>
      </w:tr>
      <w:tr w:rsidR="00A90264" w:rsidRPr="00DD1B30" w14:paraId="3A9E1BF2" w14:textId="77777777" w:rsidTr="00C172F8">
        <w:trPr>
          <w:trHeight w:val="320"/>
        </w:trPr>
        <w:tc>
          <w:tcPr>
            <w:tcW w:w="9086" w:type="dxa"/>
            <w:gridSpan w:val="4"/>
          </w:tcPr>
          <w:p w14:paraId="53285B12" w14:textId="77777777" w:rsidR="00A90264" w:rsidRDefault="00A90264" w:rsidP="00B87036">
            <w:r>
              <w:t>How many contact hours are expected?</w:t>
            </w:r>
          </w:p>
          <w:p w14:paraId="4E3AA378" w14:textId="77777777" w:rsidR="00A90264" w:rsidRDefault="00A90264" w:rsidP="00B87036"/>
        </w:tc>
      </w:tr>
      <w:tr w:rsidR="00A90264" w:rsidRPr="00DD1B30" w14:paraId="27DAE265" w14:textId="77777777" w:rsidTr="00C172F8">
        <w:tc>
          <w:tcPr>
            <w:tcW w:w="9086" w:type="dxa"/>
            <w:gridSpan w:val="4"/>
            <w:shd w:val="clear" w:color="auto" w:fill="EEECE1" w:themeFill="background2"/>
            <w:vAlign w:val="center"/>
          </w:tcPr>
          <w:p w14:paraId="5EA2D539" w14:textId="77777777" w:rsidR="00A90264" w:rsidRPr="00DD1B30" w:rsidRDefault="00A90264" w:rsidP="00DB1FA5">
            <w:pPr>
              <w:pStyle w:val="ListParagraph"/>
              <w:numPr>
                <w:ilvl w:val="0"/>
                <w:numId w:val="26"/>
              </w:num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Site </w:t>
            </w:r>
            <w:r w:rsidRPr="00DD1B30">
              <w:rPr>
                <w:rFonts w:cstheme="minorHAnsi"/>
                <w:b/>
              </w:rPr>
              <w:t>Preceptor Information</w:t>
            </w:r>
          </w:p>
        </w:tc>
      </w:tr>
      <w:tr w:rsidR="00A90264" w:rsidRPr="00DD1B30" w14:paraId="5FF11566" w14:textId="77777777" w:rsidTr="00C172F8">
        <w:tc>
          <w:tcPr>
            <w:tcW w:w="4495" w:type="dxa"/>
            <w:gridSpan w:val="2"/>
          </w:tcPr>
          <w:p w14:paraId="132C0BBE" w14:textId="77777777" w:rsidR="00A90264" w:rsidRPr="00DD1B30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te Preceptor </w:t>
            </w:r>
            <w:r w:rsidRPr="00DD1B30">
              <w:rPr>
                <w:rFonts w:cstheme="minorHAnsi"/>
              </w:rPr>
              <w:t>Name:</w:t>
            </w:r>
          </w:p>
        </w:tc>
        <w:tc>
          <w:tcPr>
            <w:tcW w:w="4591" w:type="dxa"/>
            <w:gridSpan w:val="2"/>
          </w:tcPr>
          <w:p w14:paraId="1BCB43B4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>Title:</w:t>
            </w:r>
          </w:p>
        </w:tc>
      </w:tr>
      <w:tr w:rsidR="00A90264" w:rsidRPr="00DD1B30" w14:paraId="1CA30E63" w14:textId="77777777" w:rsidTr="00C172F8">
        <w:tc>
          <w:tcPr>
            <w:tcW w:w="4495" w:type="dxa"/>
            <w:gridSpan w:val="2"/>
          </w:tcPr>
          <w:p w14:paraId="3ECECF0F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>Education:</w:t>
            </w:r>
          </w:p>
        </w:tc>
        <w:tc>
          <w:tcPr>
            <w:tcW w:w="4591" w:type="dxa"/>
            <w:gridSpan w:val="2"/>
          </w:tcPr>
          <w:p w14:paraId="1EEA4699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>Years of Experience:</w:t>
            </w:r>
          </w:p>
        </w:tc>
      </w:tr>
      <w:tr w:rsidR="00A90264" w:rsidRPr="00DD1B30" w14:paraId="48CE6D11" w14:textId="77777777" w:rsidTr="00C172F8">
        <w:tc>
          <w:tcPr>
            <w:tcW w:w="4495" w:type="dxa"/>
            <w:gridSpan w:val="2"/>
          </w:tcPr>
          <w:p w14:paraId="366BA549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>Organization:</w:t>
            </w:r>
          </w:p>
        </w:tc>
        <w:tc>
          <w:tcPr>
            <w:tcW w:w="4591" w:type="dxa"/>
            <w:gridSpan w:val="2"/>
          </w:tcPr>
          <w:p w14:paraId="5AB0B9A2" w14:textId="77777777" w:rsidR="00A90264" w:rsidRPr="00DD1B30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>Year Organization Established</w:t>
            </w:r>
            <w:r w:rsidRPr="00DD1B30">
              <w:rPr>
                <w:rFonts w:cstheme="minorHAnsi"/>
              </w:rPr>
              <w:t>:</w:t>
            </w:r>
          </w:p>
        </w:tc>
      </w:tr>
      <w:tr w:rsidR="00A90264" w:rsidRPr="00DD1B30" w14:paraId="670BEF51" w14:textId="77777777" w:rsidTr="00C172F8">
        <w:tc>
          <w:tcPr>
            <w:tcW w:w="4495" w:type="dxa"/>
            <w:gridSpan w:val="2"/>
          </w:tcPr>
          <w:p w14:paraId="323B10A0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>Phone Number:</w:t>
            </w:r>
          </w:p>
        </w:tc>
        <w:tc>
          <w:tcPr>
            <w:tcW w:w="4591" w:type="dxa"/>
            <w:gridSpan w:val="2"/>
          </w:tcPr>
          <w:p w14:paraId="1EF98FBC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>Email:</w:t>
            </w:r>
          </w:p>
        </w:tc>
      </w:tr>
      <w:tr w:rsidR="00A90264" w:rsidRPr="00DD1B30" w14:paraId="7FD866B8" w14:textId="77777777" w:rsidTr="00C172F8">
        <w:tc>
          <w:tcPr>
            <w:tcW w:w="9086" w:type="dxa"/>
            <w:gridSpan w:val="4"/>
            <w:tcBorders>
              <w:bottom w:val="single" w:sz="4" w:space="0" w:color="auto"/>
            </w:tcBorders>
          </w:tcPr>
          <w:p w14:paraId="4FE8F654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 xml:space="preserve">Concise </w:t>
            </w:r>
            <w:r>
              <w:rPr>
                <w:rFonts w:cstheme="minorHAnsi"/>
              </w:rPr>
              <w:t>d</w:t>
            </w:r>
            <w:r w:rsidRPr="00DD1B30">
              <w:rPr>
                <w:rFonts w:cstheme="minorHAnsi"/>
              </w:rPr>
              <w:t xml:space="preserve">escription of </w:t>
            </w:r>
            <w:r>
              <w:rPr>
                <w:rFonts w:cstheme="minorHAnsi"/>
              </w:rPr>
              <w:t>site p</w:t>
            </w:r>
            <w:r w:rsidRPr="00DD1B30">
              <w:rPr>
                <w:rFonts w:cstheme="minorHAnsi"/>
              </w:rPr>
              <w:t>receptor</w:t>
            </w:r>
            <w:r>
              <w:rPr>
                <w:rFonts w:cstheme="minorHAnsi"/>
              </w:rPr>
              <w:t>’s r</w:t>
            </w:r>
            <w:r w:rsidRPr="00DD1B30">
              <w:rPr>
                <w:rFonts w:cstheme="minorHAnsi"/>
              </w:rPr>
              <w:t>esponsibilities</w:t>
            </w:r>
            <w:r>
              <w:rPr>
                <w:rFonts w:cstheme="minorHAnsi"/>
              </w:rPr>
              <w:t xml:space="preserve"> within organization</w:t>
            </w:r>
            <w:r w:rsidRPr="00DD1B30">
              <w:rPr>
                <w:rFonts w:cstheme="minorHAnsi"/>
              </w:rPr>
              <w:t>:</w:t>
            </w:r>
          </w:p>
          <w:p w14:paraId="373ED0AE" w14:textId="77777777" w:rsidR="00A90264" w:rsidRPr="00DD1B30" w:rsidRDefault="00A90264" w:rsidP="00B87036">
            <w:pPr>
              <w:rPr>
                <w:rFonts w:cstheme="minorHAnsi"/>
              </w:rPr>
            </w:pPr>
          </w:p>
        </w:tc>
      </w:tr>
      <w:tr w:rsidR="00A90264" w:rsidRPr="00DD1B30" w14:paraId="4DFB786E" w14:textId="77777777" w:rsidTr="00C172F8">
        <w:tc>
          <w:tcPr>
            <w:tcW w:w="6972" w:type="dxa"/>
            <w:gridSpan w:val="3"/>
            <w:tcBorders>
              <w:right w:val="nil"/>
            </w:tcBorders>
          </w:tcPr>
          <w:p w14:paraId="2BE993EF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 xml:space="preserve">Does </w:t>
            </w:r>
            <w:r>
              <w:rPr>
                <w:rFonts w:cstheme="minorHAnsi"/>
              </w:rPr>
              <w:t xml:space="preserve">site </w:t>
            </w:r>
            <w:r w:rsidRPr="00DD1B30">
              <w:rPr>
                <w:rFonts w:cstheme="minorHAnsi"/>
              </w:rPr>
              <w:t>preceptor have authority to make decisions on behalf of organization?</w:t>
            </w:r>
          </w:p>
        </w:tc>
        <w:tc>
          <w:tcPr>
            <w:tcW w:w="2114" w:type="dxa"/>
            <w:tcBorders>
              <w:left w:val="nil"/>
            </w:tcBorders>
          </w:tcPr>
          <w:p w14:paraId="3ADD11AA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  <w:b/>
              </w:rPr>
              <w:t xml:space="preserve">□  </w:t>
            </w:r>
            <w:r w:rsidRPr="00DD1B30">
              <w:rPr>
                <w:rFonts w:cstheme="minorHAnsi"/>
              </w:rPr>
              <w:t>Yes     □  No</w:t>
            </w:r>
          </w:p>
        </w:tc>
      </w:tr>
      <w:tr w:rsidR="00A90264" w:rsidRPr="00DD1B30" w14:paraId="1B2B207D" w14:textId="77777777" w:rsidTr="00C172F8">
        <w:tc>
          <w:tcPr>
            <w:tcW w:w="4495" w:type="dxa"/>
            <w:gridSpan w:val="2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347ED5A" w14:textId="77777777" w:rsidR="00A90264" w:rsidRPr="00DD1B30" w:rsidRDefault="00A90264" w:rsidP="00DB1FA5">
            <w:pPr>
              <w:pStyle w:val="ListParagraph"/>
              <w:numPr>
                <w:ilvl w:val="0"/>
                <w:numId w:val="26"/>
              </w:numPr>
              <w:ind w:left="342"/>
              <w:jc w:val="center"/>
              <w:rPr>
                <w:rFonts w:cstheme="minorHAnsi"/>
              </w:rPr>
            </w:pPr>
            <w:r w:rsidRPr="00DD1B30">
              <w:rPr>
                <w:rFonts w:cstheme="minorHAnsi"/>
                <w:b/>
              </w:rPr>
              <w:t>□  Recommended     □  Not Recommended</w:t>
            </w:r>
          </w:p>
        </w:tc>
        <w:tc>
          <w:tcPr>
            <w:tcW w:w="4591" w:type="dxa"/>
            <w:gridSpan w:val="2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96963EC" w14:textId="77777777" w:rsidR="00A90264" w:rsidRPr="00DD1B30" w:rsidRDefault="00A90264" w:rsidP="00DB1FA5">
            <w:pPr>
              <w:pStyle w:val="ListParagraph"/>
              <w:numPr>
                <w:ilvl w:val="0"/>
                <w:numId w:val="26"/>
              </w:numPr>
              <w:ind w:left="348"/>
              <w:jc w:val="center"/>
              <w:rPr>
                <w:rFonts w:cstheme="minorHAnsi"/>
              </w:rPr>
            </w:pPr>
            <w:r w:rsidRPr="00DD1B30">
              <w:rPr>
                <w:rFonts w:cstheme="minorHAnsi"/>
                <w:b/>
              </w:rPr>
              <w:t>□  Approved     □  Denied</w:t>
            </w:r>
          </w:p>
        </w:tc>
      </w:tr>
      <w:tr w:rsidR="00A90264" w:rsidRPr="00DD1B30" w14:paraId="0A5AE4C3" w14:textId="77777777" w:rsidTr="00C172F8">
        <w:tc>
          <w:tcPr>
            <w:tcW w:w="2475" w:type="dxa"/>
            <w:tcBorders>
              <w:right w:val="nil"/>
            </w:tcBorders>
          </w:tcPr>
          <w:p w14:paraId="608A2763" w14:textId="77777777" w:rsidR="00A90264" w:rsidRPr="00DD1B30" w:rsidRDefault="00A90264" w:rsidP="00B87036">
            <w:pPr>
              <w:rPr>
                <w:rFonts w:cstheme="minorHAnsi"/>
              </w:rPr>
            </w:pPr>
            <w:r>
              <w:rPr>
                <w:rFonts w:cstheme="minorHAnsi"/>
              </w:rPr>
              <w:t>Faculty A</w:t>
            </w:r>
            <w:r w:rsidRPr="00DD1B30">
              <w:rPr>
                <w:rFonts w:cstheme="minorHAnsi"/>
              </w:rPr>
              <w:t>dvisor:</w:t>
            </w:r>
          </w:p>
        </w:tc>
        <w:tc>
          <w:tcPr>
            <w:tcW w:w="2020" w:type="dxa"/>
            <w:tcBorders>
              <w:left w:val="nil"/>
            </w:tcBorders>
          </w:tcPr>
          <w:p w14:paraId="2F15E1D9" w14:textId="77777777" w:rsidR="00A90264" w:rsidRPr="00DD1B30" w:rsidRDefault="00A90264" w:rsidP="00B87036">
            <w:pPr>
              <w:rPr>
                <w:rFonts w:cstheme="minorHAnsi"/>
              </w:rPr>
            </w:pPr>
          </w:p>
        </w:tc>
        <w:tc>
          <w:tcPr>
            <w:tcW w:w="2477" w:type="dxa"/>
            <w:tcBorders>
              <w:right w:val="nil"/>
            </w:tcBorders>
          </w:tcPr>
          <w:p w14:paraId="75861659" w14:textId="77777777" w:rsidR="00A90264" w:rsidRPr="00DD1B30" w:rsidRDefault="00A90264" w:rsidP="00B87036">
            <w:pPr>
              <w:rPr>
                <w:rFonts w:cstheme="minorHAnsi"/>
              </w:rPr>
            </w:pPr>
            <w:r w:rsidRPr="00DD1B30">
              <w:rPr>
                <w:rFonts w:cstheme="minorHAnsi"/>
              </w:rPr>
              <w:t xml:space="preserve">DrPH </w:t>
            </w:r>
            <w:r>
              <w:rPr>
                <w:rFonts w:cstheme="minorHAnsi"/>
              </w:rPr>
              <w:t>Director</w:t>
            </w:r>
            <w:r w:rsidRPr="00DD1B30">
              <w:rPr>
                <w:rFonts w:cstheme="minorHAnsi"/>
              </w:rPr>
              <w:t>:</w:t>
            </w:r>
          </w:p>
        </w:tc>
        <w:tc>
          <w:tcPr>
            <w:tcW w:w="2114" w:type="dxa"/>
            <w:tcBorders>
              <w:left w:val="nil"/>
            </w:tcBorders>
          </w:tcPr>
          <w:p w14:paraId="34145057" w14:textId="77777777" w:rsidR="00A90264" w:rsidRPr="00DD1B30" w:rsidRDefault="00A90264" w:rsidP="00B87036">
            <w:pPr>
              <w:rPr>
                <w:rFonts w:cstheme="minorHAnsi"/>
              </w:rPr>
            </w:pPr>
          </w:p>
        </w:tc>
      </w:tr>
    </w:tbl>
    <w:p w14:paraId="7B0A91E3" w14:textId="5F8BA2C1" w:rsidR="007B0A85" w:rsidRDefault="00A90264" w:rsidP="00A90264">
      <w:pPr>
        <w:tabs>
          <w:tab w:val="left" w:pos="5728"/>
        </w:tabs>
        <w:sectPr w:rsidR="007B0A85" w:rsidSect="00C172F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080" w:right="1440" w:bottom="360" w:left="1440" w:header="1080" w:footer="360" w:gutter="0"/>
          <w:cols w:space="720"/>
          <w:noEndnote/>
          <w:docGrid w:linePitch="326"/>
        </w:sectPr>
      </w:pPr>
      <w:r>
        <w:tab/>
      </w:r>
    </w:p>
    <w:p w14:paraId="0B1DC8D1" w14:textId="0362A96E" w:rsidR="00A90264" w:rsidRDefault="00A90264" w:rsidP="00A90264">
      <w:pPr>
        <w:tabs>
          <w:tab w:val="left" w:pos="5728"/>
        </w:tabs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4585"/>
        <w:gridCol w:w="4770"/>
        <w:gridCol w:w="4320"/>
      </w:tblGrid>
      <w:tr w:rsidR="00A90264" w14:paraId="2AD85042" w14:textId="77777777" w:rsidTr="007B0A85">
        <w:trPr>
          <w:jc w:val="center"/>
        </w:trPr>
        <w:tc>
          <w:tcPr>
            <w:tcW w:w="13675" w:type="dxa"/>
            <w:gridSpan w:val="3"/>
            <w:shd w:val="clear" w:color="auto" w:fill="EEECE1" w:themeFill="background2"/>
          </w:tcPr>
          <w:p w14:paraId="70A30871" w14:textId="77777777" w:rsidR="00A90264" w:rsidRDefault="00A90264" w:rsidP="00B87036">
            <w:pPr>
              <w:tabs>
                <w:tab w:val="left" w:pos="5728"/>
              </w:tabs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rPH Competency Matrix </w:t>
            </w:r>
          </w:p>
          <w:p w14:paraId="3987D3E2" w14:textId="77777777" w:rsidR="00A90264" w:rsidRPr="00142441" w:rsidRDefault="00A90264" w:rsidP="00B87036">
            <w:pPr>
              <w:tabs>
                <w:tab w:val="left" w:pos="5728"/>
              </w:tabs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142441">
              <w:rPr>
                <w:rFonts w:cstheme="minorHAnsi"/>
                <w:b/>
                <w:sz w:val="18"/>
                <w:szCs w:val="18"/>
              </w:rPr>
              <w:t>Student is responsible for completing columns II and III.</w:t>
            </w:r>
          </w:p>
        </w:tc>
      </w:tr>
      <w:tr w:rsidR="00A90264" w14:paraId="04A7E422" w14:textId="77777777" w:rsidTr="007B0A85">
        <w:trPr>
          <w:jc w:val="center"/>
        </w:trPr>
        <w:tc>
          <w:tcPr>
            <w:tcW w:w="4585" w:type="dxa"/>
            <w:shd w:val="clear" w:color="auto" w:fill="EEECE1" w:themeFill="background2"/>
          </w:tcPr>
          <w:p w14:paraId="478BAE92" w14:textId="77777777" w:rsidR="00A90264" w:rsidRDefault="00A90264" w:rsidP="00DB1FA5">
            <w:pPr>
              <w:pStyle w:val="ListParagraph"/>
              <w:numPr>
                <w:ilvl w:val="0"/>
                <w:numId w:val="27"/>
              </w:numPr>
              <w:tabs>
                <w:tab w:val="left" w:pos="5728"/>
              </w:tabs>
            </w:pPr>
            <w:r w:rsidRPr="00A34485">
              <w:rPr>
                <w:rFonts w:cstheme="minorHAnsi"/>
                <w:b/>
              </w:rPr>
              <w:t>Competency</w:t>
            </w:r>
          </w:p>
        </w:tc>
        <w:tc>
          <w:tcPr>
            <w:tcW w:w="4770" w:type="dxa"/>
            <w:shd w:val="clear" w:color="auto" w:fill="EEECE1" w:themeFill="background2"/>
          </w:tcPr>
          <w:p w14:paraId="54B4F287" w14:textId="77777777" w:rsidR="00A90264" w:rsidRDefault="00A90264" w:rsidP="00DB1FA5">
            <w:pPr>
              <w:pStyle w:val="ListParagraph"/>
              <w:numPr>
                <w:ilvl w:val="0"/>
                <w:numId w:val="27"/>
              </w:numPr>
              <w:tabs>
                <w:tab w:val="left" w:pos="5728"/>
              </w:tabs>
            </w:pPr>
            <w:r w:rsidRPr="00A34485">
              <w:rPr>
                <w:rFonts w:cstheme="minorHAnsi"/>
                <w:b/>
              </w:rPr>
              <w:t>Learning Objective(s)</w:t>
            </w:r>
          </w:p>
        </w:tc>
        <w:tc>
          <w:tcPr>
            <w:tcW w:w="4320" w:type="dxa"/>
            <w:shd w:val="clear" w:color="auto" w:fill="EEECE1" w:themeFill="background2"/>
          </w:tcPr>
          <w:p w14:paraId="3CC8F691" w14:textId="77777777" w:rsidR="00A90264" w:rsidRDefault="00A90264" w:rsidP="00DB1FA5">
            <w:pPr>
              <w:pStyle w:val="ListParagraph"/>
              <w:numPr>
                <w:ilvl w:val="0"/>
                <w:numId w:val="27"/>
              </w:numPr>
              <w:tabs>
                <w:tab w:val="left" w:pos="5728"/>
              </w:tabs>
            </w:pPr>
            <w:r w:rsidRPr="00A34485">
              <w:rPr>
                <w:rFonts w:cstheme="minorHAnsi"/>
                <w:b/>
              </w:rPr>
              <w:t>Means for Assessment</w:t>
            </w:r>
          </w:p>
        </w:tc>
      </w:tr>
      <w:tr w:rsidR="00A90264" w14:paraId="79E2E19D" w14:textId="77777777" w:rsidTr="007B0A85">
        <w:trPr>
          <w:jc w:val="center"/>
        </w:trPr>
        <w:tc>
          <w:tcPr>
            <w:tcW w:w="4585" w:type="dxa"/>
          </w:tcPr>
          <w:p w14:paraId="37E79C75" w14:textId="77777777" w:rsidR="00A90264" w:rsidRPr="00025681" w:rsidRDefault="00A90264" w:rsidP="00B87036">
            <w:pPr>
              <w:tabs>
                <w:tab w:val="left" w:pos="572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25681">
              <w:rPr>
                <w:rFonts w:asciiTheme="minorHAnsi" w:hAnsiTheme="minorHAnsi" w:cstheme="minorHAnsi"/>
                <w:sz w:val="22"/>
                <w:szCs w:val="22"/>
              </w:rPr>
              <w:t>Apply qualitative and quantitative, mixed methods and policy analysis research and evaluation methods to address health issues at the multiple (individual, group, organization, community and population) levels</w:t>
            </w:r>
          </w:p>
        </w:tc>
        <w:tc>
          <w:tcPr>
            <w:tcW w:w="4770" w:type="dxa"/>
          </w:tcPr>
          <w:p w14:paraId="4B69FF82" w14:textId="77777777" w:rsidR="00A90264" w:rsidRDefault="00A90264" w:rsidP="00B87036">
            <w:pPr>
              <w:tabs>
                <w:tab w:val="left" w:pos="5728"/>
              </w:tabs>
            </w:pPr>
          </w:p>
        </w:tc>
        <w:tc>
          <w:tcPr>
            <w:tcW w:w="4320" w:type="dxa"/>
          </w:tcPr>
          <w:p w14:paraId="3C7BF13F" w14:textId="77777777" w:rsidR="00A90264" w:rsidRDefault="00A90264" w:rsidP="00B87036">
            <w:pPr>
              <w:tabs>
                <w:tab w:val="left" w:pos="5728"/>
              </w:tabs>
            </w:pPr>
          </w:p>
        </w:tc>
      </w:tr>
      <w:tr w:rsidR="00A90264" w14:paraId="730E242F" w14:textId="77777777" w:rsidTr="007B0A85">
        <w:trPr>
          <w:jc w:val="center"/>
        </w:trPr>
        <w:tc>
          <w:tcPr>
            <w:tcW w:w="4585" w:type="dxa"/>
          </w:tcPr>
          <w:p w14:paraId="0FF63B2D" w14:textId="77777777" w:rsidR="00A90264" w:rsidRPr="00025681" w:rsidRDefault="00A90264" w:rsidP="00B87036">
            <w:pPr>
              <w:tabs>
                <w:tab w:val="left" w:pos="572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25681">
              <w:rPr>
                <w:rFonts w:asciiTheme="minorHAnsi" w:hAnsiTheme="minorHAnsi" w:cstheme="minorHAnsi"/>
                <w:sz w:val="22"/>
                <w:szCs w:val="22"/>
              </w:rPr>
              <w:t>Influence behavior and policies by communicating public health science to diverse stakeholders, including individuals at all levels of health literacy</w:t>
            </w:r>
          </w:p>
        </w:tc>
        <w:tc>
          <w:tcPr>
            <w:tcW w:w="4770" w:type="dxa"/>
          </w:tcPr>
          <w:p w14:paraId="7448D9A1" w14:textId="77777777" w:rsidR="00A90264" w:rsidRDefault="00A90264" w:rsidP="00B87036">
            <w:pPr>
              <w:tabs>
                <w:tab w:val="left" w:pos="5728"/>
              </w:tabs>
            </w:pPr>
          </w:p>
        </w:tc>
        <w:tc>
          <w:tcPr>
            <w:tcW w:w="4320" w:type="dxa"/>
          </w:tcPr>
          <w:p w14:paraId="29D1DCBE" w14:textId="77777777" w:rsidR="00A90264" w:rsidRDefault="00A90264" w:rsidP="00B87036">
            <w:pPr>
              <w:tabs>
                <w:tab w:val="left" w:pos="5728"/>
              </w:tabs>
            </w:pPr>
          </w:p>
        </w:tc>
      </w:tr>
      <w:tr w:rsidR="00A90264" w14:paraId="7141EC0B" w14:textId="77777777" w:rsidTr="007B0A85">
        <w:trPr>
          <w:jc w:val="center"/>
        </w:trPr>
        <w:tc>
          <w:tcPr>
            <w:tcW w:w="4585" w:type="dxa"/>
          </w:tcPr>
          <w:p w14:paraId="008F2400" w14:textId="77777777" w:rsidR="00A90264" w:rsidRPr="00025681" w:rsidRDefault="00A90264" w:rsidP="00B87036">
            <w:pPr>
              <w:tabs>
                <w:tab w:val="left" w:pos="572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25681">
              <w:rPr>
                <w:rFonts w:asciiTheme="minorHAnsi" w:hAnsiTheme="minorHAnsi" w:cstheme="minorHAnsi"/>
                <w:sz w:val="22"/>
                <w:szCs w:val="22"/>
              </w:rPr>
              <w:t>Assess one’s own strengths and weaknesses in leadership capacities including cultural proficiency</w:t>
            </w:r>
          </w:p>
        </w:tc>
        <w:tc>
          <w:tcPr>
            <w:tcW w:w="4770" w:type="dxa"/>
          </w:tcPr>
          <w:p w14:paraId="0E64D078" w14:textId="77777777" w:rsidR="00A90264" w:rsidRDefault="00A90264" w:rsidP="00B87036">
            <w:pPr>
              <w:tabs>
                <w:tab w:val="left" w:pos="5728"/>
              </w:tabs>
            </w:pPr>
          </w:p>
        </w:tc>
        <w:tc>
          <w:tcPr>
            <w:tcW w:w="4320" w:type="dxa"/>
          </w:tcPr>
          <w:p w14:paraId="4C9E5579" w14:textId="77777777" w:rsidR="00A90264" w:rsidRDefault="00A90264" w:rsidP="00B87036">
            <w:pPr>
              <w:tabs>
                <w:tab w:val="left" w:pos="5728"/>
              </w:tabs>
            </w:pPr>
          </w:p>
        </w:tc>
      </w:tr>
      <w:tr w:rsidR="00A90264" w14:paraId="3CF100F0" w14:textId="77777777" w:rsidTr="007B0A85">
        <w:trPr>
          <w:jc w:val="center"/>
        </w:trPr>
        <w:tc>
          <w:tcPr>
            <w:tcW w:w="4585" w:type="dxa"/>
          </w:tcPr>
          <w:p w14:paraId="09094581" w14:textId="77777777" w:rsidR="00A90264" w:rsidRPr="00025681" w:rsidRDefault="00A90264" w:rsidP="00B87036">
            <w:pPr>
              <w:tabs>
                <w:tab w:val="left" w:pos="572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25681">
              <w:rPr>
                <w:rFonts w:asciiTheme="minorHAnsi" w:hAnsiTheme="minorHAnsi" w:cstheme="minorHAnsi"/>
                <w:sz w:val="22"/>
                <w:szCs w:val="22"/>
              </w:rPr>
              <w:t>Integrate knowledge of cultural values and practices in the design or implementation of public health programs</w:t>
            </w:r>
          </w:p>
        </w:tc>
        <w:tc>
          <w:tcPr>
            <w:tcW w:w="4770" w:type="dxa"/>
          </w:tcPr>
          <w:p w14:paraId="43BC21BB" w14:textId="77777777" w:rsidR="00A90264" w:rsidRDefault="00A90264" w:rsidP="00B87036">
            <w:pPr>
              <w:tabs>
                <w:tab w:val="left" w:pos="5728"/>
              </w:tabs>
            </w:pPr>
          </w:p>
        </w:tc>
        <w:tc>
          <w:tcPr>
            <w:tcW w:w="4320" w:type="dxa"/>
          </w:tcPr>
          <w:p w14:paraId="2366E1CB" w14:textId="77777777" w:rsidR="00A90264" w:rsidRDefault="00A90264" w:rsidP="00B87036">
            <w:pPr>
              <w:tabs>
                <w:tab w:val="left" w:pos="5728"/>
              </w:tabs>
            </w:pPr>
          </w:p>
        </w:tc>
      </w:tr>
      <w:tr w:rsidR="00A90264" w14:paraId="750F4330" w14:textId="77777777" w:rsidTr="007B0A85">
        <w:trPr>
          <w:jc w:val="center"/>
        </w:trPr>
        <w:tc>
          <w:tcPr>
            <w:tcW w:w="4585" w:type="dxa"/>
          </w:tcPr>
          <w:p w14:paraId="04BDC903" w14:textId="77777777" w:rsidR="00A90264" w:rsidRPr="00025681" w:rsidRDefault="00A90264" w:rsidP="00B87036">
            <w:pPr>
              <w:tabs>
                <w:tab w:val="left" w:pos="572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025681">
              <w:rPr>
                <w:rFonts w:asciiTheme="minorHAnsi" w:hAnsiTheme="minorHAnsi" w:cstheme="minorHAnsi"/>
                <w:sz w:val="22"/>
                <w:szCs w:val="22"/>
              </w:rPr>
              <w:t>Use best practice modalities in pedagogical practices</w:t>
            </w:r>
          </w:p>
        </w:tc>
        <w:tc>
          <w:tcPr>
            <w:tcW w:w="4770" w:type="dxa"/>
          </w:tcPr>
          <w:p w14:paraId="7FD5390D" w14:textId="77777777" w:rsidR="00A90264" w:rsidRDefault="00A90264" w:rsidP="00B87036">
            <w:pPr>
              <w:tabs>
                <w:tab w:val="left" w:pos="5728"/>
              </w:tabs>
            </w:pPr>
          </w:p>
        </w:tc>
        <w:tc>
          <w:tcPr>
            <w:tcW w:w="4320" w:type="dxa"/>
          </w:tcPr>
          <w:p w14:paraId="31FA9412" w14:textId="77777777" w:rsidR="00A90264" w:rsidRDefault="00A90264" w:rsidP="00B87036">
            <w:pPr>
              <w:tabs>
                <w:tab w:val="left" w:pos="5728"/>
              </w:tabs>
            </w:pPr>
          </w:p>
        </w:tc>
      </w:tr>
    </w:tbl>
    <w:p w14:paraId="5B779B58" w14:textId="44CA33DF" w:rsidR="00EC7F0B" w:rsidRPr="002E6809" w:rsidRDefault="00EC7F0B" w:rsidP="00C172F8">
      <w:pPr>
        <w:pStyle w:val="Heading2"/>
      </w:pPr>
    </w:p>
    <w:sectPr w:rsidR="00EC7F0B" w:rsidRPr="002E6809" w:rsidSect="007B0A85">
      <w:pgSz w:w="15840" w:h="12240" w:orient="landscape" w:code="1"/>
      <w:pgMar w:top="1440" w:right="1080" w:bottom="1440" w:left="360" w:header="1080" w:footer="360" w:gutter="0"/>
      <w:cols w:space="720"/>
      <w:noEndnote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82C942" w16cid:durableId="1EC396BE"/>
  <w16cid:commentId w16cid:paraId="27E55805" w16cid:durableId="1EC396BF"/>
  <w16cid:commentId w16cid:paraId="4FB47371" w16cid:durableId="1EC3A272"/>
  <w16cid:commentId w16cid:paraId="4BF63557" w16cid:durableId="1EC396C0"/>
  <w16cid:commentId w16cid:paraId="29AED52B" w16cid:durableId="1EC396C1"/>
  <w16cid:commentId w16cid:paraId="3FB36926" w16cid:durableId="1EC396C2"/>
  <w16cid:commentId w16cid:paraId="21EB8E86" w16cid:durableId="1EC396C3"/>
  <w16cid:commentId w16cid:paraId="0D7168BE" w16cid:durableId="1EC396C4"/>
  <w16cid:commentId w16cid:paraId="67776D82" w16cid:durableId="1EC396C5"/>
  <w16cid:commentId w16cid:paraId="44C61424" w16cid:durableId="1EC396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2EF6E" w14:textId="77777777" w:rsidR="00C17023" w:rsidRDefault="00C17023">
      <w:r>
        <w:separator/>
      </w:r>
    </w:p>
  </w:endnote>
  <w:endnote w:type="continuationSeparator" w:id="0">
    <w:p w14:paraId="0EF3C980" w14:textId="77777777" w:rsidR="00C17023" w:rsidRDefault="00C17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D3C9C" w14:textId="77777777" w:rsidR="0008475A" w:rsidRDefault="000847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90A7" w14:textId="75F1C5AB" w:rsidR="0008475A" w:rsidRPr="00065CDB" w:rsidRDefault="00991FDE" w:rsidP="00B87036">
    <w:pPr>
      <w:pStyle w:val="Footer"/>
    </w:pPr>
    <w:r>
      <w:ptab w:relativeTo="margin" w:alignment="right" w:leader="none"/>
    </w:r>
    <w:r>
      <w:t xml:space="preserve">continued on next </w:t>
    </w:r>
    <w:r>
      <w:t>page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BFA4B1" w14:textId="77777777" w:rsidR="0008475A" w:rsidRDefault="0008475A" w:rsidP="00B87036">
    <w:pPr>
      <w:pStyle w:val="Footer"/>
    </w:pPr>
    <w:r>
      <w:ptab w:relativeTo="margin" w:alignment="right" w:leader="none"/>
    </w:r>
    <w:proofErr w:type="gramStart"/>
    <w:r>
      <w:t>continued</w:t>
    </w:r>
    <w:proofErr w:type="gramEnd"/>
    <w:r>
      <w:t xml:space="preserve"> on next page</w:t>
    </w:r>
  </w:p>
  <w:p w14:paraId="441DE1A2" w14:textId="77777777" w:rsidR="0008475A" w:rsidRDefault="00084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8DDBC2" w14:textId="77777777" w:rsidR="00C17023" w:rsidRDefault="00C17023">
      <w:r>
        <w:separator/>
      </w:r>
    </w:p>
  </w:footnote>
  <w:footnote w:type="continuationSeparator" w:id="0">
    <w:p w14:paraId="2699A208" w14:textId="77777777" w:rsidR="00C17023" w:rsidRDefault="00C17023">
      <w:r>
        <w:continuationSeparator/>
      </w:r>
    </w:p>
  </w:footnote>
  <w:footnote w:id="1">
    <w:p w14:paraId="1A28796E" w14:textId="77777777" w:rsidR="0008475A" w:rsidRDefault="0008475A" w:rsidP="00A90264">
      <w:pPr>
        <w:pStyle w:val="FootnoteText"/>
      </w:pPr>
      <w:r>
        <w:rPr>
          <w:rStyle w:val="FootnoteReference"/>
        </w:rPr>
        <w:footnoteRef/>
      </w:r>
      <w:r>
        <w:t xml:space="preserve"> These dates are optimal, but exceptions may be made on a case by case basis by DrPH Direct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9B0DF" w14:textId="77777777" w:rsidR="0008475A" w:rsidRDefault="00084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84447C" w14:textId="1CDACDD9" w:rsidR="0008475A" w:rsidRPr="00D505A1" w:rsidRDefault="0008475A" w:rsidP="00D505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D4BE7" w14:textId="1CBB93CB" w:rsidR="0008475A" w:rsidRPr="00D505A1" w:rsidRDefault="0008475A" w:rsidP="00D505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95F43"/>
    <w:multiLevelType w:val="hybridMultilevel"/>
    <w:tmpl w:val="918C380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8DC7A7C">
      <w:start w:val="415"/>
      <w:numFmt w:val="bullet"/>
      <w:lvlText w:val="§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731D20"/>
    <w:multiLevelType w:val="hybridMultilevel"/>
    <w:tmpl w:val="9E5CBF08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A40098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A04E6"/>
    <w:multiLevelType w:val="hybridMultilevel"/>
    <w:tmpl w:val="DE9E17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C372D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C931F74"/>
    <w:multiLevelType w:val="hybridMultilevel"/>
    <w:tmpl w:val="D8A01EB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6A4110"/>
    <w:multiLevelType w:val="hybridMultilevel"/>
    <w:tmpl w:val="BFF48214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AE405936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00A0FEF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300505"/>
    <w:multiLevelType w:val="hybridMultilevel"/>
    <w:tmpl w:val="36F603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15A9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D4D57"/>
    <w:multiLevelType w:val="hybridMultilevel"/>
    <w:tmpl w:val="88BC377C"/>
    <w:lvl w:ilvl="0" w:tplc="4B74009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0D14C9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22C6F"/>
    <w:multiLevelType w:val="hybridMultilevel"/>
    <w:tmpl w:val="91F29C9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B9F6846"/>
    <w:multiLevelType w:val="hybridMultilevel"/>
    <w:tmpl w:val="08808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941AEF"/>
    <w:multiLevelType w:val="hybridMultilevel"/>
    <w:tmpl w:val="09B23D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DB14064"/>
    <w:multiLevelType w:val="hybridMultilevel"/>
    <w:tmpl w:val="1E6C8830"/>
    <w:lvl w:ilvl="0" w:tplc="FEC2DBF6">
      <w:start w:val="1"/>
      <w:numFmt w:val="decimal"/>
      <w:suff w:val="space"/>
      <w:lvlText w:val="%1."/>
      <w:lvlJc w:val="left"/>
      <w:pPr>
        <w:ind w:left="1080" w:hanging="360"/>
      </w:pPr>
      <w:rPr>
        <w:rFonts w:cs="Times New Roman" w:hint="default"/>
      </w:rPr>
    </w:lvl>
    <w:lvl w:ilvl="1" w:tplc="D8EC6D2C">
      <w:start w:val="1"/>
      <w:numFmt w:val="lowerLetter"/>
      <w:pStyle w:val="heading5"/>
      <w:suff w:val="space"/>
      <w:lvlText w:val="%2."/>
      <w:lvlJc w:val="left"/>
      <w:pPr>
        <w:ind w:left="144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2" w:tplc="0409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16" w15:restartNumberingAfterBreak="0">
    <w:nsid w:val="251D70BF"/>
    <w:multiLevelType w:val="hybridMultilevel"/>
    <w:tmpl w:val="5DC272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25D46F78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397F4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C27694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94A451B"/>
    <w:multiLevelType w:val="hybridMultilevel"/>
    <w:tmpl w:val="4516BA8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C0727A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BF76096"/>
    <w:multiLevelType w:val="hybridMultilevel"/>
    <w:tmpl w:val="2CBC994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1">
      <w:start w:val="1"/>
      <w:numFmt w:val="decimal"/>
      <w:lvlText w:val="%2)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24D61D7"/>
    <w:multiLevelType w:val="hybridMultilevel"/>
    <w:tmpl w:val="DD3836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8F0F6A"/>
    <w:multiLevelType w:val="hybridMultilevel"/>
    <w:tmpl w:val="149892B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3ED479A3"/>
    <w:multiLevelType w:val="hybridMultilevel"/>
    <w:tmpl w:val="758AC3E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3F810A72"/>
    <w:multiLevelType w:val="hybridMultilevel"/>
    <w:tmpl w:val="9A7ACD6E"/>
    <w:lvl w:ilvl="0" w:tplc="835278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700B40"/>
    <w:multiLevelType w:val="hybridMultilevel"/>
    <w:tmpl w:val="AA90F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D712C7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63E07A2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6AB43C2"/>
    <w:multiLevelType w:val="hybridMultilevel"/>
    <w:tmpl w:val="B0F4F1F8"/>
    <w:lvl w:ilvl="0" w:tplc="3766D05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3A1F40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ABC43FE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CE07100"/>
    <w:multiLevelType w:val="hybridMultilevel"/>
    <w:tmpl w:val="65D61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260E66"/>
    <w:multiLevelType w:val="hybridMultilevel"/>
    <w:tmpl w:val="0A245AE4"/>
    <w:lvl w:ilvl="0" w:tplc="4E9AF162">
      <w:start w:val="1"/>
      <w:numFmt w:val="bullet"/>
      <w:lvlText w:val="□"/>
      <w:lvlJc w:val="left"/>
      <w:pPr>
        <w:ind w:left="1800" w:hanging="360"/>
      </w:pPr>
      <w:rPr>
        <w:rFonts w:ascii="Courier New" w:hAnsi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5CB2432"/>
    <w:multiLevelType w:val="hybridMultilevel"/>
    <w:tmpl w:val="71265B26"/>
    <w:lvl w:ilvl="0" w:tplc="6F407C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231678"/>
    <w:multiLevelType w:val="hybridMultilevel"/>
    <w:tmpl w:val="A404D73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58D1248F"/>
    <w:multiLevelType w:val="hybridMultilevel"/>
    <w:tmpl w:val="3E2A4494"/>
    <w:lvl w:ilvl="0" w:tplc="8076A8CC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4D4A44"/>
    <w:multiLevelType w:val="multilevel"/>
    <w:tmpl w:val="697296D0"/>
    <w:styleLink w:val="List26"/>
    <w:lvl w:ilvl="0">
      <w:start w:val="1"/>
      <w:numFmt w:val="lowerLetter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Letter"/>
      <w:lvlText w:val="%2."/>
      <w:lvlJc w:val="lef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39" w15:restartNumberingAfterBreak="0">
    <w:nsid w:val="62465426"/>
    <w:multiLevelType w:val="hybridMultilevel"/>
    <w:tmpl w:val="DA5A2662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67765C8C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B7DD8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C28E4"/>
    <w:multiLevelType w:val="hybridMultilevel"/>
    <w:tmpl w:val="9F0C2F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4F1D42"/>
    <w:multiLevelType w:val="hybridMultilevel"/>
    <w:tmpl w:val="7010A80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7A867C">
      <w:start w:val="3"/>
      <w:numFmt w:val="decimal"/>
      <w:lvlText w:val="%4."/>
      <w:lvlJc w:val="left"/>
      <w:pPr>
        <w:tabs>
          <w:tab w:val="num" w:pos="3090"/>
        </w:tabs>
        <w:ind w:left="3090" w:hanging="57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9033BFE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C970B85"/>
    <w:multiLevelType w:val="multilevel"/>
    <w:tmpl w:val="94A29E2E"/>
    <w:styleLink w:val="List27"/>
    <w:lvl w:ilvl="0">
      <w:start w:val="1"/>
      <w:numFmt w:val="decimal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Roman"/>
      <w:lvlText w:val="%2."/>
      <w:lvlJc w:val="righ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46" w15:restartNumberingAfterBreak="0">
    <w:nsid w:val="7CE249E1"/>
    <w:multiLevelType w:val="hybridMultilevel"/>
    <w:tmpl w:val="1E54C2B2"/>
    <w:lvl w:ilvl="0" w:tplc="15D4C21A">
      <w:start w:val="1"/>
      <w:numFmt w:val="decimal"/>
      <w:pStyle w:val="Heading1"/>
      <w:suff w:val="space"/>
      <w:lvlText w:val="%1."/>
      <w:lvlJc w:val="left"/>
      <w:pPr>
        <w:ind w:left="722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  <w:rPr>
        <w:rFonts w:cs="Times New Roman"/>
      </w:rPr>
    </w:lvl>
  </w:abstractNum>
  <w:abstractNum w:abstractNumId="47" w15:restartNumberingAfterBreak="0">
    <w:nsid w:val="7E6B1244"/>
    <w:multiLevelType w:val="hybridMultilevel"/>
    <w:tmpl w:val="CA00FF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15"/>
  </w:num>
  <w:num w:numId="3">
    <w:abstractNumId w:val="38"/>
  </w:num>
  <w:num w:numId="4">
    <w:abstractNumId w:val="45"/>
  </w:num>
  <w:num w:numId="5">
    <w:abstractNumId w:val="35"/>
  </w:num>
  <w:num w:numId="6">
    <w:abstractNumId w:val="9"/>
  </w:num>
  <w:num w:numId="7">
    <w:abstractNumId w:val="23"/>
  </w:num>
  <w:num w:numId="8">
    <w:abstractNumId w:val="5"/>
  </w:num>
  <w:num w:numId="9">
    <w:abstractNumId w:val="40"/>
  </w:num>
  <w:num w:numId="10">
    <w:abstractNumId w:val="18"/>
  </w:num>
  <w:num w:numId="11">
    <w:abstractNumId w:val="29"/>
  </w:num>
  <w:num w:numId="12">
    <w:abstractNumId w:val="19"/>
  </w:num>
  <w:num w:numId="13">
    <w:abstractNumId w:val="41"/>
  </w:num>
  <w:num w:numId="14">
    <w:abstractNumId w:val="34"/>
  </w:num>
  <w:num w:numId="15">
    <w:abstractNumId w:val="12"/>
  </w:num>
  <w:num w:numId="16">
    <w:abstractNumId w:val="39"/>
  </w:num>
  <w:num w:numId="17">
    <w:abstractNumId w:val="6"/>
  </w:num>
  <w:num w:numId="18">
    <w:abstractNumId w:val="22"/>
  </w:num>
  <w:num w:numId="19">
    <w:abstractNumId w:val="28"/>
  </w:num>
  <w:num w:numId="20">
    <w:abstractNumId w:val="14"/>
  </w:num>
  <w:num w:numId="21">
    <w:abstractNumId w:val="24"/>
  </w:num>
  <w:num w:numId="22">
    <w:abstractNumId w:val="3"/>
  </w:num>
  <w:num w:numId="23">
    <w:abstractNumId w:val="30"/>
  </w:num>
  <w:num w:numId="24">
    <w:abstractNumId w:val="26"/>
  </w:num>
  <w:num w:numId="25">
    <w:abstractNumId w:val="25"/>
  </w:num>
  <w:num w:numId="26">
    <w:abstractNumId w:val="10"/>
  </w:num>
  <w:num w:numId="27">
    <w:abstractNumId w:val="37"/>
  </w:num>
  <w:num w:numId="28">
    <w:abstractNumId w:val="16"/>
  </w:num>
  <w:num w:numId="29">
    <w:abstractNumId w:val="20"/>
  </w:num>
  <w:num w:numId="30">
    <w:abstractNumId w:val="0"/>
  </w:num>
  <w:num w:numId="31">
    <w:abstractNumId w:val="43"/>
  </w:num>
  <w:num w:numId="32">
    <w:abstractNumId w:val="1"/>
  </w:num>
  <w:num w:numId="33">
    <w:abstractNumId w:val="33"/>
  </w:num>
  <w:num w:numId="34">
    <w:abstractNumId w:val="47"/>
  </w:num>
  <w:num w:numId="35">
    <w:abstractNumId w:val="42"/>
  </w:num>
  <w:num w:numId="36">
    <w:abstractNumId w:val="13"/>
  </w:num>
  <w:num w:numId="37">
    <w:abstractNumId w:val="27"/>
  </w:num>
  <w:num w:numId="38">
    <w:abstractNumId w:val="2"/>
  </w:num>
  <w:num w:numId="39">
    <w:abstractNumId w:val="11"/>
  </w:num>
  <w:num w:numId="40">
    <w:abstractNumId w:val="36"/>
  </w:num>
  <w:num w:numId="41">
    <w:abstractNumId w:val="17"/>
  </w:num>
  <w:num w:numId="42">
    <w:abstractNumId w:val="8"/>
  </w:num>
  <w:num w:numId="43">
    <w:abstractNumId w:val="32"/>
  </w:num>
  <w:num w:numId="44">
    <w:abstractNumId w:val="7"/>
  </w:num>
  <w:num w:numId="45">
    <w:abstractNumId w:val="21"/>
  </w:num>
  <w:num w:numId="46">
    <w:abstractNumId w:val="31"/>
  </w:num>
  <w:num w:numId="47">
    <w:abstractNumId w:val="4"/>
  </w:num>
  <w:num w:numId="48">
    <w:abstractNumId w:val="44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TQyNzM0MDayMDFX0lEKTi0uzszPAykwrAUAAiGFNCwAAAA="/>
  </w:docVars>
  <w:rsids>
    <w:rsidRoot w:val="003D4AB3"/>
    <w:rsid w:val="00001BAF"/>
    <w:rsid w:val="00002558"/>
    <w:rsid w:val="00002D33"/>
    <w:rsid w:val="00004881"/>
    <w:rsid w:val="0001139F"/>
    <w:rsid w:val="00012841"/>
    <w:rsid w:val="00016F37"/>
    <w:rsid w:val="00020603"/>
    <w:rsid w:val="00020DF2"/>
    <w:rsid w:val="00020FD3"/>
    <w:rsid w:val="000212D2"/>
    <w:rsid w:val="00025681"/>
    <w:rsid w:val="0003014C"/>
    <w:rsid w:val="0003089F"/>
    <w:rsid w:val="000324E9"/>
    <w:rsid w:val="000331A5"/>
    <w:rsid w:val="0003342F"/>
    <w:rsid w:val="00035713"/>
    <w:rsid w:val="0003700C"/>
    <w:rsid w:val="00037FE1"/>
    <w:rsid w:val="0004184D"/>
    <w:rsid w:val="0004301D"/>
    <w:rsid w:val="00043DBA"/>
    <w:rsid w:val="00046707"/>
    <w:rsid w:val="000467CA"/>
    <w:rsid w:val="00046842"/>
    <w:rsid w:val="00046848"/>
    <w:rsid w:val="00046A3A"/>
    <w:rsid w:val="00046C1D"/>
    <w:rsid w:val="000471CB"/>
    <w:rsid w:val="00050844"/>
    <w:rsid w:val="000516D4"/>
    <w:rsid w:val="00053A37"/>
    <w:rsid w:val="000559C2"/>
    <w:rsid w:val="00056AD9"/>
    <w:rsid w:val="00056DDB"/>
    <w:rsid w:val="00060C66"/>
    <w:rsid w:val="00061F74"/>
    <w:rsid w:val="00062E6E"/>
    <w:rsid w:val="00063381"/>
    <w:rsid w:val="000665A1"/>
    <w:rsid w:val="000677E2"/>
    <w:rsid w:val="00067BBA"/>
    <w:rsid w:val="00074FC5"/>
    <w:rsid w:val="000755D9"/>
    <w:rsid w:val="00077D9D"/>
    <w:rsid w:val="00077FFE"/>
    <w:rsid w:val="00080959"/>
    <w:rsid w:val="00080FFA"/>
    <w:rsid w:val="0008337E"/>
    <w:rsid w:val="000837F4"/>
    <w:rsid w:val="00084281"/>
    <w:rsid w:val="0008475A"/>
    <w:rsid w:val="0008544B"/>
    <w:rsid w:val="00086ABC"/>
    <w:rsid w:val="00092673"/>
    <w:rsid w:val="00094548"/>
    <w:rsid w:val="000A47DD"/>
    <w:rsid w:val="000A766F"/>
    <w:rsid w:val="000B2D3E"/>
    <w:rsid w:val="000B4755"/>
    <w:rsid w:val="000B51DB"/>
    <w:rsid w:val="000B6A20"/>
    <w:rsid w:val="000B7299"/>
    <w:rsid w:val="000B7A25"/>
    <w:rsid w:val="000C3992"/>
    <w:rsid w:val="000C4233"/>
    <w:rsid w:val="000C6AB1"/>
    <w:rsid w:val="000C6BBD"/>
    <w:rsid w:val="000D05E6"/>
    <w:rsid w:val="000D3195"/>
    <w:rsid w:val="000D7355"/>
    <w:rsid w:val="000D7DC6"/>
    <w:rsid w:val="000E25F0"/>
    <w:rsid w:val="000E409A"/>
    <w:rsid w:val="000E459E"/>
    <w:rsid w:val="000E6703"/>
    <w:rsid w:val="000E681B"/>
    <w:rsid w:val="000F04AD"/>
    <w:rsid w:val="000F0990"/>
    <w:rsid w:val="000F2471"/>
    <w:rsid w:val="000F5FE2"/>
    <w:rsid w:val="00102D3D"/>
    <w:rsid w:val="00103531"/>
    <w:rsid w:val="001040D1"/>
    <w:rsid w:val="001049D2"/>
    <w:rsid w:val="001076D5"/>
    <w:rsid w:val="00110DE8"/>
    <w:rsid w:val="00111361"/>
    <w:rsid w:val="00111A05"/>
    <w:rsid w:val="00111AF7"/>
    <w:rsid w:val="00115B25"/>
    <w:rsid w:val="001178A9"/>
    <w:rsid w:val="00117BFF"/>
    <w:rsid w:val="001209F3"/>
    <w:rsid w:val="00120E1B"/>
    <w:rsid w:val="001215BD"/>
    <w:rsid w:val="001215E3"/>
    <w:rsid w:val="00123754"/>
    <w:rsid w:val="00131E68"/>
    <w:rsid w:val="001333F0"/>
    <w:rsid w:val="00133E11"/>
    <w:rsid w:val="00137A97"/>
    <w:rsid w:val="001400C8"/>
    <w:rsid w:val="00140299"/>
    <w:rsid w:val="00141A40"/>
    <w:rsid w:val="00143EF2"/>
    <w:rsid w:val="001445E8"/>
    <w:rsid w:val="00144997"/>
    <w:rsid w:val="00147569"/>
    <w:rsid w:val="00150AB5"/>
    <w:rsid w:val="001514FB"/>
    <w:rsid w:val="00151A8E"/>
    <w:rsid w:val="00151DE4"/>
    <w:rsid w:val="00153A8C"/>
    <w:rsid w:val="001566AE"/>
    <w:rsid w:val="00156BAD"/>
    <w:rsid w:val="00157F88"/>
    <w:rsid w:val="00165005"/>
    <w:rsid w:val="00165B49"/>
    <w:rsid w:val="00170225"/>
    <w:rsid w:val="001719CC"/>
    <w:rsid w:val="001726E8"/>
    <w:rsid w:val="0017284E"/>
    <w:rsid w:val="00172FF8"/>
    <w:rsid w:val="0017404A"/>
    <w:rsid w:val="00174290"/>
    <w:rsid w:val="00176BDE"/>
    <w:rsid w:val="00177CDC"/>
    <w:rsid w:val="00181114"/>
    <w:rsid w:val="00185167"/>
    <w:rsid w:val="00186773"/>
    <w:rsid w:val="00187C48"/>
    <w:rsid w:val="00191941"/>
    <w:rsid w:val="00191AEC"/>
    <w:rsid w:val="00191B80"/>
    <w:rsid w:val="00194C43"/>
    <w:rsid w:val="00194F25"/>
    <w:rsid w:val="001A1826"/>
    <w:rsid w:val="001A1D8F"/>
    <w:rsid w:val="001A65D3"/>
    <w:rsid w:val="001A6768"/>
    <w:rsid w:val="001A6DFC"/>
    <w:rsid w:val="001B19F5"/>
    <w:rsid w:val="001B2AC5"/>
    <w:rsid w:val="001B38DF"/>
    <w:rsid w:val="001B7B49"/>
    <w:rsid w:val="001C4F05"/>
    <w:rsid w:val="001C7968"/>
    <w:rsid w:val="001D1429"/>
    <w:rsid w:val="001D289A"/>
    <w:rsid w:val="001D6E1C"/>
    <w:rsid w:val="001D719E"/>
    <w:rsid w:val="001E3A11"/>
    <w:rsid w:val="001E794A"/>
    <w:rsid w:val="001E7B30"/>
    <w:rsid w:val="001E7F79"/>
    <w:rsid w:val="001F0E49"/>
    <w:rsid w:val="001F0F21"/>
    <w:rsid w:val="001F1F7D"/>
    <w:rsid w:val="001F37E3"/>
    <w:rsid w:val="001F51A1"/>
    <w:rsid w:val="001F54FA"/>
    <w:rsid w:val="001F5B0A"/>
    <w:rsid w:val="001F5FA5"/>
    <w:rsid w:val="00200BBC"/>
    <w:rsid w:val="00201BDB"/>
    <w:rsid w:val="002031CA"/>
    <w:rsid w:val="002032A0"/>
    <w:rsid w:val="002038F0"/>
    <w:rsid w:val="002039D8"/>
    <w:rsid w:val="002048F9"/>
    <w:rsid w:val="00206035"/>
    <w:rsid w:val="00206EC3"/>
    <w:rsid w:val="00210E73"/>
    <w:rsid w:val="00211F38"/>
    <w:rsid w:val="0021436D"/>
    <w:rsid w:val="00214BEC"/>
    <w:rsid w:val="00215236"/>
    <w:rsid w:val="002174C0"/>
    <w:rsid w:val="0022355C"/>
    <w:rsid w:val="00223E8A"/>
    <w:rsid w:val="002311B0"/>
    <w:rsid w:val="00232F94"/>
    <w:rsid w:val="002347DE"/>
    <w:rsid w:val="00235361"/>
    <w:rsid w:val="002354FE"/>
    <w:rsid w:val="00235976"/>
    <w:rsid w:val="00237C61"/>
    <w:rsid w:val="00241744"/>
    <w:rsid w:val="00241B23"/>
    <w:rsid w:val="0024279B"/>
    <w:rsid w:val="00243991"/>
    <w:rsid w:val="00245577"/>
    <w:rsid w:val="00246273"/>
    <w:rsid w:val="00246308"/>
    <w:rsid w:val="0025141F"/>
    <w:rsid w:val="002524F7"/>
    <w:rsid w:val="0025256D"/>
    <w:rsid w:val="002526D1"/>
    <w:rsid w:val="0025350F"/>
    <w:rsid w:val="00253613"/>
    <w:rsid w:val="00254FC9"/>
    <w:rsid w:val="00255877"/>
    <w:rsid w:val="00260968"/>
    <w:rsid w:val="00262265"/>
    <w:rsid w:val="00265144"/>
    <w:rsid w:val="002659AD"/>
    <w:rsid w:val="0027277A"/>
    <w:rsid w:val="00272B53"/>
    <w:rsid w:val="002772A3"/>
    <w:rsid w:val="00280746"/>
    <w:rsid w:val="00280919"/>
    <w:rsid w:val="0028407E"/>
    <w:rsid w:val="002854E3"/>
    <w:rsid w:val="00286407"/>
    <w:rsid w:val="002901B9"/>
    <w:rsid w:val="0029192A"/>
    <w:rsid w:val="00293043"/>
    <w:rsid w:val="00294015"/>
    <w:rsid w:val="002A13F3"/>
    <w:rsid w:val="002A1F46"/>
    <w:rsid w:val="002A27A4"/>
    <w:rsid w:val="002A4992"/>
    <w:rsid w:val="002A655E"/>
    <w:rsid w:val="002B1A6B"/>
    <w:rsid w:val="002B1CF1"/>
    <w:rsid w:val="002B248E"/>
    <w:rsid w:val="002B38B5"/>
    <w:rsid w:val="002B4427"/>
    <w:rsid w:val="002B5936"/>
    <w:rsid w:val="002B623B"/>
    <w:rsid w:val="002B7A6C"/>
    <w:rsid w:val="002C1091"/>
    <w:rsid w:val="002C2C39"/>
    <w:rsid w:val="002C395B"/>
    <w:rsid w:val="002C3998"/>
    <w:rsid w:val="002C66E1"/>
    <w:rsid w:val="002C7695"/>
    <w:rsid w:val="002D1520"/>
    <w:rsid w:val="002D2050"/>
    <w:rsid w:val="002D20D0"/>
    <w:rsid w:val="002D27A5"/>
    <w:rsid w:val="002D307D"/>
    <w:rsid w:val="002D490B"/>
    <w:rsid w:val="002D59B6"/>
    <w:rsid w:val="002D5E00"/>
    <w:rsid w:val="002D63E1"/>
    <w:rsid w:val="002D7B45"/>
    <w:rsid w:val="002E0643"/>
    <w:rsid w:val="002E09BB"/>
    <w:rsid w:val="002E4D20"/>
    <w:rsid w:val="002E6809"/>
    <w:rsid w:val="002E781E"/>
    <w:rsid w:val="002E7CF6"/>
    <w:rsid w:val="002F07A2"/>
    <w:rsid w:val="002F4B27"/>
    <w:rsid w:val="002F4C1A"/>
    <w:rsid w:val="002F59EE"/>
    <w:rsid w:val="002F6BA6"/>
    <w:rsid w:val="002F74F6"/>
    <w:rsid w:val="002F79D4"/>
    <w:rsid w:val="002F7B43"/>
    <w:rsid w:val="00302C0C"/>
    <w:rsid w:val="0030423F"/>
    <w:rsid w:val="00304BC3"/>
    <w:rsid w:val="003059BF"/>
    <w:rsid w:val="003102C0"/>
    <w:rsid w:val="00310F90"/>
    <w:rsid w:val="0031307A"/>
    <w:rsid w:val="00313552"/>
    <w:rsid w:val="003179ED"/>
    <w:rsid w:val="00317A09"/>
    <w:rsid w:val="0032028A"/>
    <w:rsid w:val="00320583"/>
    <w:rsid w:val="00321098"/>
    <w:rsid w:val="00323781"/>
    <w:rsid w:val="00323B72"/>
    <w:rsid w:val="00326FAF"/>
    <w:rsid w:val="003306A3"/>
    <w:rsid w:val="00330823"/>
    <w:rsid w:val="0033345A"/>
    <w:rsid w:val="00333A04"/>
    <w:rsid w:val="00333EB9"/>
    <w:rsid w:val="0033467E"/>
    <w:rsid w:val="00336738"/>
    <w:rsid w:val="00336E05"/>
    <w:rsid w:val="0034095F"/>
    <w:rsid w:val="0034167F"/>
    <w:rsid w:val="0034341C"/>
    <w:rsid w:val="00351E01"/>
    <w:rsid w:val="003543B7"/>
    <w:rsid w:val="00355864"/>
    <w:rsid w:val="003567DB"/>
    <w:rsid w:val="003611DE"/>
    <w:rsid w:val="00361449"/>
    <w:rsid w:val="003631E0"/>
    <w:rsid w:val="003634D0"/>
    <w:rsid w:val="00365869"/>
    <w:rsid w:val="00366F28"/>
    <w:rsid w:val="00372F08"/>
    <w:rsid w:val="00373770"/>
    <w:rsid w:val="00373C5A"/>
    <w:rsid w:val="00375A14"/>
    <w:rsid w:val="00375A74"/>
    <w:rsid w:val="00375B3A"/>
    <w:rsid w:val="00375CA5"/>
    <w:rsid w:val="00376941"/>
    <w:rsid w:val="00377119"/>
    <w:rsid w:val="00381E72"/>
    <w:rsid w:val="00384BD2"/>
    <w:rsid w:val="00386883"/>
    <w:rsid w:val="003877C0"/>
    <w:rsid w:val="00390D58"/>
    <w:rsid w:val="00391321"/>
    <w:rsid w:val="00392946"/>
    <w:rsid w:val="00393C45"/>
    <w:rsid w:val="00395195"/>
    <w:rsid w:val="003956F3"/>
    <w:rsid w:val="00397C7E"/>
    <w:rsid w:val="003A0581"/>
    <w:rsid w:val="003A2A17"/>
    <w:rsid w:val="003A50C2"/>
    <w:rsid w:val="003A5707"/>
    <w:rsid w:val="003A76CB"/>
    <w:rsid w:val="003B0E1B"/>
    <w:rsid w:val="003B12C4"/>
    <w:rsid w:val="003B20C5"/>
    <w:rsid w:val="003B436D"/>
    <w:rsid w:val="003B4511"/>
    <w:rsid w:val="003B6EAE"/>
    <w:rsid w:val="003B7A6E"/>
    <w:rsid w:val="003C09E1"/>
    <w:rsid w:val="003C1778"/>
    <w:rsid w:val="003C4180"/>
    <w:rsid w:val="003C569C"/>
    <w:rsid w:val="003C751E"/>
    <w:rsid w:val="003D0ABA"/>
    <w:rsid w:val="003D20D5"/>
    <w:rsid w:val="003D4AB3"/>
    <w:rsid w:val="003D5521"/>
    <w:rsid w:val="003D65C2"/>
    <w:rsid w:val="003E092A"/>
    <w:rsid w:val="003E4A18"/>
    <w:rsid w:val="003E4E11"/>
    <w:rsid w:val="003E673F"/>
    <w:rsid w:val="003E7722"/>
    <w:rsid w:val="003F041D"/>
    <w:rsid w:val="003F19A8"/>
    <w:rsid w:val="003F3B4C"/>
    <w:rsid w:val="003F5395"/>
    <w:rsid w:val="003F6FA8"/>
    <w:rsid w:val="003F70FE"/>
    <w:rsid w:val="00401803"/>
    <w:rsid w:val="00401860"/>
    <w:rsid w:val="00403872"/>
    <w:rsid w:val="004039C7"/>
    <w:rsid w:val="004075A4"/>
    <w:rsid w:val="00410148"/>
    <w:rsid w:val="00411708"/>
    <w:rsid w:val="0041271B"/>
    <w:rsid w:val="00412785"/>
    <w:rsid w:val="00415DDE"/>
    <w:rsid w:val="004160A7"/>
    <w:rsid w:val="00416AD9"/>
    <w:rsid w:val="00417A2F"/>
    <w:rsid w:val="00420E11"/>
    <w:rsid w:val="00421109"/>
    <w:rsid w:val="004215CC"/>
    <w:rsid w:val="00421FE5"/>
    <w:rsid w:val="00422A78"/>
    <w:rsid w:val="00425280"/>
    <w:rsid w:val="00426421"/>
    <w:rsid w:val="004274C2"/>
    <w:rsid w:val="0042777F"/>
    <w:rsid w:val="004357A5"/>
    <w:rsid w:val="004357E9"/>
    <w:rsid w:val="0043722C"/>
    <w:rsid w:val="00437513"/>
    <w:rsid w:val="00437767"/>
    <w:rsid w:val="004378D5"/>
    <w:rsid w:val="00437B1E"/>
    <w:rsid w:val="00445A73"/>
    <w:rsid w:val="004463FF"/>
    <w:rsid w:val="00446A07"/>
    <w:rsid w:val="00446A2F"/>
    <w:rsid w:val="00447299"/>
    <w:rsid w:val="0045029D"/>
    <w:rsid w:val="0045082B"/>
    <w:rsid w:val="004522A2"/>
    <w:rsid w:val="00452AA3"/>
    <w:rsid w:val="0045370E"/>
    <w:rsid w:val="00453E2D"/>
    <w:rsid w:val="004568E9"/>
    <w:rsid w:val="00456EF5"/>
    <w:rsid w:val="004573EC"/>
    <w:rsid w:val="00457E8D"/>
    <w:rsid w:val="004611D5"/>
    <w:rsid w:val="00462FC6"/>
    <w:rsid w:val="004643F3"/>
    <w:rsid w:val="0046531F"/>
    <w:rsid w:val="00465F19"/>
    <w:rsid w:val="00466AE8"/>
    <w:rsid w:val="00472FD5"/>
    <w:rsid w:val="004742A5"/>
    <w:rsid w:val="00475AF2"/>
    <w:rsid w:val="004760E2"/>
    <w:rsid w:val="00476F7F"/>
    <w:rsid w:val="00477B54"/>
    <w:rsid w:val="0048073E"/>
    <w:rsid w:val="0048087F"/>
    <w:rsid w:val="00480BD3"/>
    <w:rsid w:val="004814FD"/>
    <w:rsid w:val="00482072"/>
    <w:rsid w:val="004859F7"/>
    <w:rsid w:val="00486099"/>
    <w:rsid w:val="0048647E"/>
    <w:rsid w:val="00490F29"/>
    <w:rsid w:val="00494143"/>
    <w:rsid w:val="00495F7E"/>
    <w:rsid w:val="00497766"/>
    <w:rsid w:val="00497F98"/>
    <w:rsid w:val="004A5053"/>
    <w:rsid w:val="004A6BCF"/>
    <w:rsid w:val="004A6D7F"/>
    <w:rsid w:val="004A716E"/>
    <w:rsid w:val="004B1500"/>
    <w:rsid w:val="004B217F"/>
    <w:rsid w:val="004B5B45"/>
    <w:rsid w:val="004B5EA5"/>
    <w:rsid w:val="004B689B"/>
    <w:rsid w:val="004B7EDC"/>
    <w:rsid w:val="004C0988"/>
    <w:rsid w:val="004C10CB"/>
    <w:rsid w:val="004C1E3F"/>
    <w:rsid w:val="004D05E7"/>
    <w:rsid w:val="004D0CD5"/>
    <w:rsid w:val="004D3553"/>
    <w:rsid w:val="004D5949"/>
    <w:rsid w:val="004E0C23"/>
    <w:rsid w:val="004E13C1"/>
    <w:rsid w:val="004E1D2E"/>
    <w:rsid w:val="004E266F"/>
    <w:rsid w:val="004E2A17"/>
    <w:rsid w:val="004E4976"/>
    <w:rsid w:val="004E7440"/>
    <w:rsid w:val="004E7B15"/>
    <w:rsid w:val="004F050E"/>
    <w:rsid w:val="004F3037"/>
    <w:rsid w:val="004F3937"/>
    <w:rsid w:val="004F43E0"/>
    <w:rsid w:val="004F59CA"/>
    <w:rsid w:val="004F7BC7"/>
    <w:rsid w:val="005015B2"/>
    <w:rsid w:val="0050201A"/>
    <w:rsid w:val="00502344"/>
    <w:rsid w:val="00502EBD"/>
    <w:rsid w:val="005039B0"/>
    <w:rsid w:val="0050701E"/>
    <w:rsid w:val="00507DA4"/>
    <w:rsid w:val="00510FAA"/>
    <w:rsid w:val="0051142C"/>
    <w:rsid w:val="00512365"/>
    <w:rsid w:val="005134B2"/>
    <w:rsid w:val="00513A2E"/>
    <w:rsid w:val="005150AF"/>
    <w:rsid w:val="0051513E"/>
    <w:rsid w:val="00515937"/>
    <w:rsid w:val="00520B72"/>
    <w:rsid w:val="00521C0C"/>
    <w:rsid w:val="0052238F"/>
    <w:rsid w:val="00522548"/>
    <w:rsid w:val="0052429B"/>
    <w:rsid w:val="00525D3B"/>
    <w:rsid w:val="0052636E"/>
    <w:rsid w:val="005278A1"/>
    <w:rsid w:val="0052790D"/>
    <w:rsid w:val="00527D91"/>
    <w:rsid w:val="0053123A"/>
    <w:rsid w:val="00531E7B"/>
    <w:rsid w:val="00532B2C"/>
    <w:rsid w:val="00535249"/>
    <w:rsid w:val="0053541D"/>
    <w:rsid w:val="0053670C"/>
    <w:rsid w:val="00536D8B"/>
    <w:rsid w:val="0054581A"/>
    <w:rsid w:val="005504D5"/>
    <w:rsid w:val="005504DC"/>
    <w:rsid w:val="00551005"/>
    <w:rsid w:val="005535C5"/>
    <w:rsid w:val="0055419B"/>
    <w:rsid w:val="005670AE"/>
    <w:rsid w:val="0057122F"/>
    <w:rsid w:val="00572494"/>
    <w:rsid w:val="005727F0"/>
    <w:rsid w:val="00573947"/>
    <w:rsid w:val="005743E9"/>
    <w:rsid w:val="005753D1"/>
    <w:rsid w:val="0057725A"/>
    <w:rsid w:val="0058335F"/>
    <w:rsid w:val="005834FE"/>
    <w:rsid w:val="005871F2"/>
    <w:rsid w:val="00590881"/>
    <w:rsid w:val="00590C2D"/>
    <w:rsid w:val="0059145D"/>
    <w:rsid w:val="005916E5"/>
    <w:rsid w:val="00591BAD"/>
    <w:rsid w:val="00593CA5"/>
    <w:rsid w:val="00596015"/>
    <w:rsid w:val="00596E72"/>
    <w:rsid w:val="00597AFD"/>
    <w:rsid w:val="005A0678"/>
    <w:rsid w:val="005A1CF5"/>
    <w:rsid w:val="005A1F9F"/>
    <w:rsid w:val="005A2064"/>
    <w:rsid w:val="005A20A1"/>
    <w:rsid w:val="005A3050"/>
    <w:rsid w:val="005A407D"/>
    <w:rsid w:val="005A5B18"/>
    <w:rsid w:val="005A5D51"/>
    <w:rsid w:val="005A6114"/>
    <w:rsid w:val="005A692B"/>
    <w:rsid w:val="005A6F5E"/>
    <w:rsid w:val="005B20C0"/>
    <w:rsid w:val="005C01AB"/>
    <w:rsid w:val="005C1AB0"/>
    <w:rsid w:val="005C237A"/>
    <w:rsid w:val="005C28A0"/>
    <w:rsid w:val="005C3582"/>
    <w:rsid w:val="005C3B12"/>
    <w:rsid w:val="005C6508"/>
    <w:rsid w:val="005D15AF"/>
    <w:rsid w:val="005D29F6"/>
    <w:rsid w:val="005D46DC"/>
    <w:rsid w:val="005D4B32"/>
    <w:rsid w:val="005D4E7A"/>
    <w:rsid w:val="005E097A"/>
    <w:rsid w:val="005E3669"/>
    <w:rsid w:val="005E4B48"/>
    <w:rsid w:val="005E4D3E"/>
    <w:rsid w:val="005E5B62"/>
    <w:rsid w:val="005E6589"/>
    <w:rsid w:val="005E6A52"/>
    <w:rsid w:val="005E6D77"/>
    <w:rsid w:val="005F0580"/>
    <w:rsid w:val="005F157F"/>
    <w:rsid w:val="005F204E"/>
    <w:rsid w:val="005F3E26"/>
    <w:rsid w:val="005F3F64"/>
    <w:rsid w:val="005F415F"/>
    <w:rsid w:val="005F4368"/>
    <w:rsid w:val="005F71BC"/>
    <w:rsid w:val="005F7654"/>
    <w:rsid w:val="005F79ED"/>
    <w:rsid w:val="00600754"/>
    <w:rsid w:val="006029A6"/>
    <w:rsid w:val="006031FF"/>
    <w:rsid w:val="006034C8"/>
    <w:rsid w:val="00604563"/>
    <w:rsid w:val="006075F8"/>
    <w:rsid w:val="00612E4F"/>
    <w:rsid w:val="006131C7"/>
    <w:rsid w:val="00617297"/>
    <w:rsid w:val="00617E86"/>
    <w:rsid w:val="0062001F"/>
    <w:rsid w:val="006218E5"/>
    <w:rsid w:val="006238C7"/>
    <w:rsid w:val="00623A23"/>
    <w:rsid w:val="0062404E"/>
    <w:rsid w:val="00624300"/>
    <w:rsid w:val="00625CFF"/>
    <w:rsid w:val="00625D07"/>
    <w:rsid w:val="00631A55"/>
    <w:rsid w:val="0063648F"/>
    <w:rsid w:val="00636505"/>
    <w:rsid w:val="0063728A"/>
    <w:rsid w:val="006372CE"/>
    <w:rsid w:val="0064195F"/>
    <w:rsid w:val="00642990"/>
    <w:rsid w:val="006429C7"/>
    <w:rsid w:val="00651041"/>
    <w:rsid w:val="00652070"/>
    <w:rsid w:val="0065212A"/>
    <w:rsid w:val="00652D8C"/>
    <w:rsid w:val="006542BA"/>
    <w:rsid w:val="006544EC"/>
    <w:rsid w:val="0066053F"/>
    <w:rsid w:val="00662218"/>
    <w:rsid w:val="00663420"/>
    <w:rsid w:val="00663451"/>
    <w:rsid w:val="0066790B"/>
    <w:rsid w:val="006732DE"/>
    <w:rsid w:val="00674684"/>
    <w:rsid w:val="00680D1B"/>
    <w:rsid w:val="00680F07"/>
    <w:rsid w:val="006826B5"/>
    <w:rsid w:val="00683343"/>
    <w:rsid w:val="00683ADD"/>
    <w:rsid w:val="0068660F"/>
    <w:rsid w:val="00687400"/>
    <w:rsid w:val="00691329"/>
    <w:rsid w:val="00693EEA"/>
    <w:rsid w:val="006975FF"/>
    <w:rsid w:val="006A0EB0"/>
    <w:rsid w:val="006A12D8"/>
    <w:rsid w:val="006A1CD3"/>
    <w:rsid w:val="006A1CFB"/>
    <w:rsid w:val="006A1E8A"/>
    <w:rsid w:val="006A37C6"/>
    <w:rsid w:val="006A3D40"/>
    <w:rsid w:val="006A5302"/>
    <w:rsid w:val="006A67FE"/>
    <w:rsid w:val="006A74DE"/>
    <w:rsid w:val="006B14B4"/>
    <w:rsid w:val="006B26C2"/>
    <w:rsid w:val="006B35A5"/>
    <w:rsid w:val="006B4DFD"/>
    <w:rsid w:val="006B509C"/>
    <w:rsid w:val="006B5780"/>
    <w:rsid w:val="006C1318"/>
    <w:rsid w:val="006C17F9"/>
    <w:rsid w:val="006C33F5"/>
    <w:rsid w:val="006C344A"/>
    <w:rsid w:val="006C4342"/>
    <w:rsid w:val="006C67F2"/>
    <w:rsid w:val="006D012C"/>
    <w:rsid w:val="006D4383"/>
    <w:rsid w:val="006D6E66"/>
    <w:rsid w:val="006E02A1"/>
    <w:rsid w:val="006E088B"/>
    <w:rsid w:val="006E1BBF"/>
    <w:rsid w:val="006E3291"/>
    <w:rsid w:val="006E3348"/>
    <w:rsid w:val="006E3524"/>
    <w:rsid w:val="006E3E81"/>
    <w:rsid w:val="006E62F2"/>
    <w:rsid w:val="006E679F"/>
    <w:rsid w:val="006E7B63"/>
    <w:rsid w:val="006F3575"/>
    <w:rsid w:val="006F4531"/>
    <w:rsid w:val="006F49E5"/>
    <w:rsid w:val="006F5A3D"/>
    <w:rsid w:val="006F7488"/>
    <w:rsid w:val="006F74EB"/>
    <w:rsid w:val="00700175"/>
    <w:rsid w:val="007017E5"/>
    <w:rsid w:val="00702F9C"/>
    <w:rsid w:val="00703E5A"/>
    <w:rsid w:val="00704121"/>
    <w:rsid w:val="007058BF"/>
    <w:rsid w:val="00710E60"/>
    <w:rsid w:val="0071532A"/>
    <w:rsid w:val="0071672C"/>
    <w:rsid w:val="0071736C"/>
    <w:rsid w:val="00720121"/>
    <w:rsid w:val="007206CD"/>
    <w:rsid w:val="00722914"/>
    <w:rsid w:val="007232EC"/>
    <w:rsid w:val="00723842"/>
    <w:rsid w:val="007274F0"/>
    <w:rsid w:val="00731F99"/>
    <w:rsid w:val="0073362A"/>
    <w:rsid w:val="007377AB"/>
    <w:rsid w:val="00737A28"/>
    <w:rsid w:val="00737C4E"/>
    <w:rsid w:val="00740065"/>
    <w:rsid w:val="00740153"/>
    <w:rsid w:val="007401C8"/>
    <w:rsid w:val="00742D44"/>
    <w:rsid w:val="00742E39"/>
    <w:rsid w:val="00744D63"/>
    <w:rsid w:val="00746FC9"/>
    <w:rsid w:val="007505F4"/>
    <w:rsid w:val="00751455"/>
    <w:rsid w:val="0075169A"/>
    <w:rsid w:val="0075486A"/>
    <w:rsid w:val="00755FB3"/>
    <w:rsid w:val="0075680A"/>
    <w:rsid w:val="007574B0"/>
    <w:rsid w:val="0076101C"/>
    <w:rsid w:val="00762040"/>
    <w:rsid w:val="0076438F"/>
    <w:rsid w:val="00767E4A"/>
    <w:rsid w:val="00770ABC"/>
    <w:rsid w:val="00772A14"/>
    <w:rsid w:val="0077492A"/>
    <w:rsid w:val="0077586E"/>
    <w:rsid w:val="007767A7"/>
    <w:rsid w:val="0077695B"/>
    <w:rsid w:val="0078074C"/>
    <w:rsid w:val="007809CC"/>
    <w:rsid w:val="00782166"/>
    <w:rsid w:val="00784605"/>
    <w:rsid w:val="007846EB"/>
    <w:rsid w:val="00791B31"/>
    <w:rsid w:val="00791DE3"/>
    <w:rsid w:val="00794E8C"/>
    <w:rsid w:val="00794F2B"/>
    <w:rsid w:val="00794F68"/>
    <w:rsid w:val="0079562B"/>
    <w:rsid w:val="007A1014"/>
    <w:rsid w:val="007A1028"/>
    <w:rsid w:val="007A252C"/>
    <w:rsid w:val="007A2E5C"/>
    <w:rsid w:val="007A33D7"/>
    <w:rsid w:val="007A500F"/>
    <w:rsid w:val="007A61E3"/>
    <w:rsid w:val="007A7212"/>
    <w:rsid w:val="007B0A85"/>
    <w:rsid w:val="007B19FF"/>
    <w:rsid w:val="007B591B"/>
    <w:rsid w:val="007B63DD"/>
    <w:rsid w:val="007B683A"/>
    <w:rsid w:val="007B68B5"/>
    <w:rsid w:val="007C1D35"/>
    <w:rsid w:val="007C3601"/>
    <w:rsid w:val="007C3884"/>
    <w:rsid w:val="007C4D8C"/>
    <w:rsid w:val="007C5016"/>
    <w:rsid w:val="007C52D3"/>
    <w:rsid w:val="007C5A95"/>
    <w:rsid w:val="007C76B7"/>
    <w:rsid w:val="007C7871"/>
    <w:rsid w:val="007D1A82"/>
    <w:rsid w:val="007D3730"/>
    <w:rsid w:val="007D400A"/>
    <w:rsid w:val="007D41C0"/>
    <w:rsid w:val="007E2958"/>
    <w:rsid w:val="007E3E3A"/>
    <w:rsid w:val="007E7ED2"/>
    <w:rsid w:val="007F1139"/>
    <w:rsid w:val="007F5983"/>
    <w:rsid w:val="007F64C5"/>
    <w:rsid w:val="00800249"/>
    <w:rsid w:val="0080178A"/>
    <w:rsid w:val="00802A9A"/>
    <w:rsid w:val="00804B3B"/>
    <w:rsid w:val="00806E0A"/>
    <w:rsid w:val="008076F6"/>
    <w:rsid w:val="00812F2C"/>
    <w:rsid w:val="008156E8"/>
    <w:rsid w:val="0081638E"/>
    <w:rsid w:val="0081688C"/>
    <w:rsid w:val="0081744B"/>
    <w:rsid w:val="00820A3D"/>
    <w:rsid w:val="00821FC4"/>
    <w:rsid w:val="0082228A"/>
    <w:rsid w:val="0082271D"/>
    <w:rsid w:val="00825D93"/>
    <w:rsid w:val="00830703"/>
    <w:rsid w:val="008310FA"/>
    <w:rsid w:val="00832B35"/>
    <w:rsid w:val="008333DA"/>
    <w:rsid w:val="00837373"/>
    <w:rsid w:val="008418C8"/>
    <w:rsid w:val="00841EAD"/>
    <w:rsid w:val="00843327"/>
    <w:rsid w:val="0084502F"/>
    <w:rsid w:val="0084507F"/>
    <w:rsid w:val="00846095"/>
    <w:rsid w:val="00846422"/>
    <w:rsid w:val="00850E6F"/>
    <w:rsid w:val="00851296"/>
    <w:rsid w:val="00852367"/>
    <w:rsid w:val="0085450B"/>
    <w:rsid w:val="00860140"/>
    <w:rsid w:val="00860203"/>
    <w:rsid w:val="00860C13"/>
    <w:rsid w:val="008618A8"/>
    <w:rsid w:val="008640DC"/>
    <w:rsid w:val="00866B8E"/>
    <w:rsid w:val="008711D1"/>
    <w:rsid w:val="00871EAE"/>
    <w:rsid w:val="0087323C"/>
    <w:rsid w:val="00873FB1"/>
    <w:rsid w:val="0087468E"/>
    <w:rsid w:val="00880488"/>
    <w:rsid w:val="00880F01"/>
    <w:rsid w:val="008821A5"/>
    <w:rsid w:val="00882479"/>
    <w:rsid w:val="00884ACB"/>
    <w:rsid w:val="00884D40"/>
    <w:rsid w:val="0088596C"/>
    <w:rsid w:val="00886B0F"/>
    <w:rsid w:val="00886F4E"/>
    <w:rsid w:val="00887BF1"/>
    <w:rsid w:val="008926A4"/>
    <w:rsid w:val="0089273F"/>
    <w:rsid w:val="00893C09"/>
    <w:rsid w:val="00893CAC"/>
    <w:rsid w:val="008954F1"/>
    <w:rsid w:val="00895B11"/>
    <w:rsid w:val="00897720"/>
    <w:rsid w:val="00897F4B"/>
    <w:rsid w:val="008A0CA0"/>
    <w:rsid w:val="008A0F7C"/>
    <w:rsid w:val="008A32BC"/>
    <w:rsid w:val="008A353D"/>
    <w:rsid w:val="008A3680"/>
    <w:rsid w:val="008A68D7"/>
    <w:rsid w:val="008A77D2"/>
    <w:rsid w:val="008B1819"/>
    <w:rsid w:val="008B19F0"/>
    <w:rsid w:val="008B1CEB"/>
    <w:rsid w:val="008B2DF9"/>
    <w:rsid w:val="008B510D"/>
    <w:rsid w:val="008B544E"/>
    <w:rsid w:val="008C29B6"/>
    <w:rsid w:val="008C3158"/>
    <w:rsid w:val="008C44E9"/>
    <w:rsid w:val="008C51CB"/>
    <w:rsid w:val="008C6B5A"/>
    <w:rsid w:val="008C6CA8"/>
    <w:rsid w:val="008C720F"/>
    <w:rsid w:val="008D0798"/>
    <w:rsid w:val="008D0E1F"/>
    <w:rsid w:val="008D4BD3"/>
    <w:rsid w:val="008D6E70"/>
    <w:rsid w:val="008D73B3"/>
    <w:rsid w:val="008D73BB"/>
    <w:rsid w:val="008E08F8"/>
    <w:rsid w:val="008E0D34"/>
    <w:rsid w:val="008E336D"/>
    <w:rsid w:val="008E6199"/>
    <w:rsid w:val="008E6EEC"/>
    <w:rsid w:val="008E7690"/>
    <w:rsid w:val="008F2FB7"/>
    <w:rsid w:val="008F3419"/>
    <w:rsid w:val="008F5012"/>
    <w:rsid w:val="008F569C"/>
    <w:rsid w:val="00900565"/>
    <w:rsid w:val="00901535"/>
    <w:rsid w:val="0090395C"/>
    <w:rsid w:val="00903FFE"/>
    <w:rsid w:val="0090594D"/>
    <w:rsid w:val="009112AD"/>
    <w:rsid w:val="00911F70"/>
    <w:rsid w:val="00913529"/>
    <w:rsid w:val="0091621C"/>
    <w:rsid w:val="009170E8"/>
    <w:rsid w:val="00920504"/>
    <w:rsid w:val="00921E73"/>
    <w:rsid w:val="00922244"/>
    <w:rsid w:val="00922EC0"/>
    <w:rsid w:val="009240E4"/>
    <w:rsid w:val="009241A4"/>
    <w:rsid w:val="00924BDE"/>
    <w:rsid w:val="009276D4"/>
    <w:rsid w:val="00927C5A"/>
    <w:rsid w:val="00927DF1"/>
    <w:rsid w:val="009300D6"/>
    <w:rsid w:val="00930CB4"/>
    <w:rsid w:val="00930E5B"/>
    <w:rsid w:val="00930F8B"/>
    <w:rsid w:val="00931494"/>
    <w:rsid w:val="009320C3"/>
    <w:rsid w:val="00933DF5"/>
    <w:rsid w:val="0093456C"/>
    <w:rsid w:val="00935A1D"/>
    <w:rsid w:val="00935D78"/>
    <w:rsid w:val="00936A6A"/>
    <w:rsid w:val="00936AD6"/>
    <w:rsid w:val="009377CD"/>
    <w:rsid w:val="009400E6"/>
    <w:rsid w:val="009444F0"/>
    <w:rsid w:val="009477D0"/>
    <w:rsid w:val="00951935"/>
    <w:rsid w:val="00954E83"/>
    <w:rsid w:val="00955D81"/>
    <w:rsid w:val="00960404"/>
    <w:rsid w:val="0096272F"/>
    <w:rsid w:val="0096325D"/>
    <w:rsid w:val="0096349C"/>
    <w:rsid w:val="00965ED0"/>
    <w:rsid w:val="0097003A"/>
    <w:rsid w:val="0097170E"/>
    <w:rsid w:val="00971A81"/>
    <w:rsid w:val="00973EF8"/>
    <w:rsid w:val="00973FDA"/>
    <w:rsid w:val="00974783"/>
    <w:rsid w:val="0097580D"/>
    <w:rsid w:val="00977490"/>
    <w:rsid w:val="00977AD1"/>
    <w:rsid w:val="009802C8"/>
    <w:rsid w:val="009840E8"/>
    <w:rsid w:val="009913E5"/>
    <w:rsid w:val="00991FDE"/>
    <w:rsid w:val="0099308D"/>
    <w:rsid w:val="00993174"/>
    <w:rsid w:val="009942C0"/>
    <w:rsid w:val="00996919"/>
    <w:rsid w:val="009976BC"/>
    <w:rsid w:val="009A0A18"/>
    <w:rsid w:val="009A250D"/>
    <w:rsid w:val="009A6982"/>
    <w:rsid w:val="009A6A62"/>
    <w:rsid w:val="009B0B0E"/>
    <w:rsid w:val="009B36CE"/>
    <w:rsid w:val="009B3A97"/>
    <w:rsid w:val="009C0158"/>
    <w:rsid w:val="009C0701"/>
    <w:rsid w:val="009C1634"/>
    <w:rsid w:val="009C17BC"/>
    <w:rsid w:val="009C2B46"/>
    <w:rsid w:val="009C35A3"/>
    <w:rsid w:val="009C3935"/>
    <w:rsid w:val="009C41DF"/>
    <w:rsid w:val="009C530D"/>
    <w:rsid w:val="009C57E7"/>
    <w:rsid w:val="009C5A9F"/>
    <w:rsid w:val="009C5CDD"/>
    <w:rsid w:val="009C6397"/>
    <w:rsid w:val="009C6AE7"/>
    <w:rsid w:val="009C78EE"/>
    <w:rsid w:val="009D0717"/>
    <w:rsid w:val="009D221F"/>
    <w:rsid w:val="009E1EF1"/>
    <w:rsid w:val="009E393C"/>
    <w:rsid w:val="009E5482"/>
    <w:rsid w:val="009E59E3"/>
    <w:rsid w:val="009E7620"/>
    <w:rsid w:val="009F1BE3"/>
    <w:rsid w:val="009F38B5"/>
    <w:rsid w:val="009F3FE8"/>
    <w:rsid w:val="009F48A7"/>
    <w:rsid w:val="009F538D"/>
    <w:rsid w:val="009F5462"/>
    <w:rsid w:val="009F6F04"/>
    <w:rsid w:val="00A00438"/>
    <w:rsid w:val="00A04BA4"/>
    <w:rsid w:val="00A057CD"/>
    <w:rsid w:val="00A0696B"/>
    <w:rsid w:val="00A070BF"/>
    <w:rsid w:val="00A0769A"/>
    <w:rsid w:val="00A1187A"/>
    <w:rsid w:val="00A12D28"/>
    <w:rsid w:val="00A12FCF"/>
    <w:rsid w:val="00A14431"/>
    <w:rsid w:val="00A1525E"/>
    <w:rsid w:val="00A15F8F"/>
    <w:rsid w:val="00A215B5"/>
    <w:rsid w:val="00A21913"/>
    <w:rsid w:val="00A23828"/>
    <w:rsid w:val="00A26566"/>
    <w:rsid w:val="00A2659E"/>
    <w:rsid w:val="00A269CD"/>
    <w:rsid w:val="00A309FE"/>
    <w:rsid w:val="00A32114"/>
    <w:rsid w:val="00A32E49"/>
    <w:rsid w:val="00A32FAD"/>
    <w:rsid w:val="00A35B3D"/>
    <w:rsid w:val="00A37C70"/>
    <w:rsid w:val="00A40AF5"/>
    <w:rsid w:val="00A40F2B"/>
    <w:rsid w:val="00A4270E"/>
    <w:rsid w:val="00A4371A"/>
    <w:rsid w:val="00A44075"/>
    <w:rsid w:val="00A446D2"/>
    <w:rsid w:val="00A4501B"/>
    <w:rsid w:val="00A45915"/>
    <w:rsid w:val="00A46784"/>
    <w:rsid w:val="00A47330"/>
    <w:rsid w:val="00A51981"/>
    <w:rsid w:val="00A52989"/>
    <w:rsid w:val="00A5317F"/>
    <w:rsid w:val="00A53820"/>
    <w:rsid w:val="00A5412A"/>
    <w:rsid w:val="00A54674"/>
    <w:rsid w:val="00A5521F"/>
    <w:rsid w:val="00A57BF8"/>
    <w:rsid w:val="00A614DC"/>
    <w:rsid w:val="00A6173F"/>
    <w:rsid w:val="00A62DAC"/>
    <w:rsid w:val="00A700ED"/>
    <w:rsid w:val="00A72B68"/>
    <w:rsid w:val="00A72CB1"/>
    <w:rsid w:val="00A74038"/>
    <w:rsid w:val="00A75FF7"/>
    <w:rsid w:val="00A819E4"/>
    <w:rsid w:val="00A840F8"/>
    <w:rsid w:val="00A85183"/>
    <w:rsid w:val="00A87EEF"/>
    <w:rsid w:val="00A90264"/>
    <w:rsid w:val="00A94A13"/>
    <w:rsid w:val="00A9567C"/>
    <w:rsid w:val="00A979DD"/>
    <w:rsid w:val="00AA0DDC"/>
    <w:rsid w:val="00AA1081"/>
    <w:rsid w:val="00AA250B"/>
    <w:rsid w:val="00AA250E"/>
    <w:rsid w:val="00AA4FC1"/>
    <w:rsid w:val="00AA4FE6"/>
    <w:rsid w:val="00AA5009"/>
    <w:rsid w:val="00AA53B2"/>
    <w:rsid w:val="00AB233A"/>
    <w:rsid w:val="00AB29B6"/>
    <w:rsid w:val="00AB45B7"/>
    <w:rsid w:val="00AB4A2A"/>
    <w:rsid w:val="00AB6E71"/>
    <w:rsid w:val="00AC0962"/>
    <w:rsid w:val="00AC0A6D"/>
    <w:rsid w:val="00AC0BE7"/>
    <w:rsid w:val="00AC2DC8"/>
    <w:rsid w:val="00AC6FCA"/>
    <w:rsid w:val="00AC797D"/>
    <w:rsid w:val="00AD1A2C"/>
    <w:rsid w:val="00AD221D"/>
    <w:rsid w:val="00AD3BAD"/>
    <w:rsid w:val="00AD4FBF"/>
    <w:rsid w:val="00AD5ECF"/>
    <w:rsid w:val="00AD5FE2"/>
    <w:rsid w:val="00AD60DC"/>
    <w:rsid w:val="00AE01BF"/>
    <w:rsid w:val="00AE09F2"/>
    <w:rsid w:val="00AE1B5A"/>
    <w:rsid w:val="00AE69DC"/>
    <w:rsid w:val="00AF286C"/>
    <w:rsid w:val="00AF4F35"/>
    <w:rsid w:val="00AF5663"/>
    <w:rsid w:val="00AF5EF4"/>
    <w:rsid w:val="00AF6C15"/>
    <w:rsid w:val="00B0116B"/>
    <w:rsid w:val="00B02C85"/>
    <w:rsid w:val="00B04207"/>
    <w:rsid w:val="00B127F7"/>
    <w:rsid w:val="00B152AE"/>
    <w:rsid w:val="00B16311"/>
    <w:rsid w:val="00B163EE"/>
    <w:rsid w:val="00B175DF"/>
    <w:rsid w:val="00B200D3"/>
    <w:rsid w:val="00B2028A"/>
    <w:rsid w:val="00B215B7"/>
    <w:rsid w:val="00B228E2"/>
    <w:rsid w:val="00B22BF9"/>
    <w:rsid w:val="00B2601E"/>
    <w:rsid w:val="00B2654C"/>
    <w:rsid w:val="00B26FC3"/>
    <w:rsid w:val="00B276C4"/>
    <w:rsid w:val="00B30813"/>
    <w:rsid w:val="00B30A6B"/>
    <w:rsid w:val="00B315DA"/>
    <w:rsid w:val="00B319EA"/>
    <w:rsid w:val="00B37BAB"/>
    <w:rsid w:val="00B41A49"/>
    <w:rsid w:val="00B42CF0"/>
    <w:rsid w:val="00B4688F"/>
    <w:rsid w:val="00B46D85"/>
    <w:rsid w:val="00B46DEA"/>
    <w:rsid w:val="00B50929"/>
    <w:rsid w:val="00B50CD2"/>
    <w:rsid w:val="00B544A2"/>
    <w:rsid w:val="00B555CD"/>
    <w:rsid w:val="00B55AD3"/>
    <w:rsid w:val="00B55E10"/>
    <w:rsid w:val="00B57467"/>
    <w:rsid w:val="00B60197"/>
    <w:rsid w:val="00B6094A"/>
    <w:rsid w:val="00B62B90"/>
    <w:rsid w:val="00B64376"/>
    <w:rsid w:val="00B648F7"/>
    <w:rsid w:val="00B67ACA"/>
    <w:rsid w:val="00B713A1"/>
    <w:rsid w:val="00B7222A"/>
    <w:rsid w:val="00B73339"/>
    <w:rsid w:val="00B75646"/>
    <w:rsid w:val="00B759CE"/>
    <w:rsid w:val="00B766C0"/>
    <w:rsid w:val="00B76C1D"/>
    <w:rsid w:val="00B7704C"/>
    <w:rsid w:val="00B77A69"/>
    <w:rsid w:val="00B812CB"/>
    <w:rsid w:val="00B83923"/>
    <w:rsid w:val="00B85700"/>
    <w:rsid w:val="00B85C3B"/>
    <w:rsid w:val="00B87036"/>
    <w:rsid w:val="00B8755C"/>
    <w:rsid w:val="00B87856"/>
    <w:rsid w:val="00B92FAB"/>
    <w:rsid w:val="00B9593F"/>
    <w:rsid w:val="00B966D7"/>
    <w:rsid w:val="00B97F5D"/>
    <w:rsid w:val="00BA0D62"/>
    <w:rsid w:val="00BA1031"/>
    <w:rsid w:val="00BA3448"/>
    <w:rsid w:val="00BA4113"/>
    <w:rsid w:val="00BA4484"/>
    <w:rsid w:val="00BA6E2F"/>
    <w:rsid w:val="00BA752B"/>
    <w:rsid w:val="00BB0CA9"/>
    <w:rsid w:val="00BB115C"/>
    <w:rsid w:val="00BB13E5"/>
    <w:rsid w:val="00BB20C6"/>
    <w:rsid w:val="00BB2279"/>
    <w:rsid w:val="00BB2C7C"/>
    <w:rsid w:val="00BB3C7C"/>
    <w:rsid w:val="00BB4BB1"/>
    <w:rsid w:val="00BB50EA"/>
    <w:rsid w:val="00BB5434"/>
    <w:rsid w:val="00BB747A"/>
    <w:rsid w:val="00BC091E"/>
    <w:rsid w:val="00BC1A78"/>
    <w:rsid w:val="00BC39D9"/>
    <w:rsid w:val="00BC679F"/>
    <w:rsid w:val="00BD37D8"/>
    <w:rsid w:val="00BD3C80"/>
    <w:rsid w:val="00BD4F9C"/>
    <w:rsid w:val="00BD500B"/>
    <w:rsid w:val="00BE006B"/>
    <w:rsid w:val="00BE4557"/>
    <w:rsid w:val="00BE6777"/>
    <w:rsid w:val="00BF0CAB"/>
    <w:rsid w:val="00BF21BE"/>
    <w:rsid w:val="00BF49AE"/>
    <w:rsid w:val="00BF6668"/>
    <w:rsid w:val="00BF7A8F"/>
    <w:rsid w:val="00C030D9"/>
    <w:rsid w:val="00C031FE"/>
    <w:rsid w:val="00C07FA2"/>
    <w:rsid w:val="00C11BD6"/>
    <w:rsid w:val="00C12A93"/>
    <w:rsid w:val="00C1355E"/>
    <w:rsid w:val="00C158A8"/>
    <w:rsid w:val="00C15D43"/>
    <w:rsid w:val="00C17023"/>
    <w:rsid w:val="00C172F8"/>
    <w:rsid w:val="00C1780C"/>
    <w:rsid w:val="00C2317A"/>
    <w:rsid w:val="00C23E76"/>
    <w:rsid w:val="00C2473A"/>
    <w:rsid w:val="00C3337C"/>
    <w:rsid w:val="00C37796"/>
    <w:rsid w:val="00C379D1"/>
    <w:rsid w:val="00C409CD"/>
    <w:rsid w:val="00C42F87"/>
    <w:rsid w:val="00C43125"/>
    <w:rsid w:val="00C43852"/>
    <w:rsid w:val="00C500E2"/>
    <w:rsid w:val="00C50D14"/>
    <w:rsid w:val="00C52589"/>
    <w:rsid w:val="00C5324D"/>
    <w:rsid w:val="00C53FB5"/>
    <w:rsid w:val="00C541D5"/>
    <w:rsid w:val="00C542AE"/>
    <w:rsid w:val="00C54FE9"/>
    <w:rsid w:val="00C55662"/>
    <w:rsid w:val="00C55B6E"/>
    <w:rsid w:val="00C56836"/>
    <w:rsid w:val="00C57AF3"/>
    <w:rsid w:val="00C60D83"/>
    <w:rsid w:val="00C613F6"/>
    <w:rsid w:val="00C62A58"/>
    <w:rsid w:val="00C641D3"/>
    <w:rsid w:val="00C6624C"/>
    <w:rsid w:val="00C706A4"/>
    <w:rsid w:val="00C71936"/>
    <w:rsid w:val="00C75EF5"/>
    <w:rsid w:val="00C81870"/>
    <w:rsid w:val="00C8212D"/>
    <w:rsid w:val="00C8237F"/>
    <w:rsid w:val="00C8493F"/>
    <w:rsid w:val="00C90454"/>
    <w:rsid w:val="00C90F62"/>
    <w:rsid w:val="00C940AD"/>
    <w:rsid w:val="00C9476E"/>
    <w:rsid w:val="00C94ECC"/>
    <w:rsid w:val="00C95BBB"/>
    <w:rsid w:val="00C97B16"/>
    <w:rsid w:val="00CA08B0"/>
    <w:rsid w:val="00CA2ACB"/>
    <w:rsid w:val="00CA371A"/>
    <w:rsid w:val="00CA39D4"/>
    <w:rsid w:val="00CA43E4"/>
    <w:rsid w:val="00CA4833"/>
    <w:rsid w:val="00CA6964"/>
    <w:rsid w:val="00CB0D50"/>
    <w:rsid w:val="00CB25CF"/>
    <w:rsid w:val="00CB297A"/>
    <w:rsid w:val="00CB2ECB"/>
    <w:rsid w:val="00CB441D"/>
    <w:rsid w:val="00CB5E51"/>
    <w:rsid w:val="00CB7D54"/>
    <w:rsid w:val="00CB7DD6"/>
    <w:rsid w:val="00CC094E"/>
    <w:rsid w:val="00CC1EDA"/>
    <w:rsid w:val="00CC4E82"/>
    <w:rsid w:val="00CC51E8"/>
    <w:rsid w:val="00CC532F"/>
    <w:rsid w:val="00CC5C91"/>
    <w:rsid w:val="00CC6D94"/>
    <w:rsid w:val="00CC6EA1"/>
    <w:rsid w:val="00CC7476"/>
    <w:rsid w:val="00CD2772"/>
    <w:rsid w:val="00CD2973"/>
    <w:rsid w:val="00CD36C9"/>
    <w:rsid w:val="00CD55A0"/>
    <w:rsid w:val="00CD5F14"/>
    <w:rsid w:val="00CD7C89"/>
    <w:rsid w:val="00CE0004"/>
    <w:rsid w:val="00CE4685"/>
    <w:rsid w:val="00CF1001"/>
    <w:rsid w:val="00CF2862"/>
    <w:rsid w:val="00CF2AAB"/>
    <w:rsid w:val="00CF52BB"/>
    <w:rsid w:val="00CF5E66"/>
    <w:rsid w:val="00CF69C9"/>
    <w:rsid w:val="00D03443"/>
    <w:rsid w:val="00D03E2D"/>
    <w:rsid w:val="00D046CA"/>
    <w:rsid w:val="00D060FB"/>
    <w:rsid w:val="00D06B1C"/>
    <w:rsid w:val="00D07041"/>
    <w:rsid w:val="00D07C12"/>
    <w:rsid w:val="00D1059D"/>
    <w:rsid w:val="00D1071C"/>
    <w:rsid w:val="00D118F8"/>
    <w:rsid w:val="00D128FA"/>
    <w:rsid w:val="00D15BB3"/>
    <w:rsid w:val="00D15E2D"/>
    <w:rsid w:val="00D17E4B"/>
    <w:rsid w:val="00D21021"/>
    <w:rsid w:val="00D223D7"/>
    <w:rsid w:val="00D22E3F"/>
    <w:rsid w:val="00D230E8"/>
    <w:rsid w:val="00D23648"/>
    <w:rsid w:val="00D23A48"/>
    <w:rsid w:val="00D24D33"/>
    <w:rsid w:val="00D26BEE"/>
    <w:rsid w:val="00D27893"/>
    <w:rsid w:val="00D30F4D"/>
    <w:rsid w:val="00D32157"/>
    <w:rsid w:val="00D32273"/>
    <w:rsid w:val="00D3715F"/>
    <w:rsid w:val="00D41CEC"/>
    <w:rsid w:val="00D4250E"/>
    <w:rsid w:val="00D43195"/>
    <w:rsid w:val="00D43B2D"/>
    <w:rsid w:val="00D447AF"/>
    <w:rsid w:val="00D505A1"/>
    <w:rsid w:val="00D521FE"/>
    <w:rsid w:val="00D5407E"/>
    <w:rsid w:val="00D57E80"/>
    <w:rsid w:val="00D643C7"/>
    <w:rsid w:val="00D679B3"/>
    <w:rsid w:val="00D70257"/>
    <w:rsid w:val="00D72459"/>
    <w:rsid w:val="00D72B8A"/>
    <w:rsid w:val="00D72E6B"/>
    <w:rsid w:val="00D740D1"/>
    <w:rsid w:val="00D8298B"/>
    <w:rsid w:val="00D82F4F"/>
    <w:rsid w:val="00D83EF2"/>
    <w:rsid w:val="00D90056"/>
    <w:rsid w:val="00D911E6"/>
    <w:rsid w:val="00D91D4C"/>
    <w:rsid w:val="00D92845"/>
    <w:rsid w:val="00D9347A"/>
    <w:rsid w:val="00D96DC1"/>
    <w:rsid w:val="00DA04B8"/>
    <w:rsid w:val="00DA2C2A"/>
    <w:rsid w:val="00DA3C68"/>
    <w:rsid w:val="00DA5AEF"/>
    <w:rsid w:val="00DB00B5"/>
    <w:rsid w:val="00DB1FA5"/>
    <w:rsid w:val="00DB3860"/>
    <w:rsid w:val="00DB5408"/>
    <w:rsid w:val="00DB54F1"/>
    <w:rsid w:val="00DB6BD7"/>
    <w:rsid w:val="00DB713B"/>
    <w:rsid w:val="00DC1E43"/>
    <w:rsid w:val="00DC2322"/>
    <w:rsid w:val="00DC2A42"/>
    <w:rsid w:val="00DC3DED"/>
    <w:rsid w:val="00DC7DB6"/>
    <w:rsid w:val="00DD0061"/>
    <w:rsid w:val="00DD0D1E"/>
    <w:rsid w:val="00DD1F9A"/>
    <w:rsid w:val="00DD2E9A"/>
    <w:rsid w:val="00DD5075"/>
    <w:rsid w:val="00DD6E5D"/>
    <w:rsid w:val="00DD79D6"/>
    <w:rsid w:val="00DE020C"/>
    <w:rsid w:val="00DE1670"/>
    <w:rsid w:val="00DE21C9"/>
    <w:rsid w:val="00DE3DB9"/>
    <w:rsid w:val="00DE3F1F"/>
    <w:rsid w:val="00DF1F79"/>
    <w:rsid w:val="00DF3A8E"/>
    <w:rsid w:val="00E0202A"/>
    <w:rsid w:val="00E0435A"/>
    <w:rsid w:val="00E04407"/>
    <w:rsid w:val="00E0448E"/>
    <w:rsid w:val="00E04691"/>
    <w:rsid w:val="00E04B77"/>
    <w:rsid w:val="00E0509F"/>
    <w:rsid w:val="00E07022"/>
    <w:rsid w:val="00E07F62"/>
    <w:rsid w:val="00E1076D"/>
    <w:rsid w:val="00E1256D"/>
    <w:rsid w:val="00E12C09"/>
    <w:rsid w:val="00E12DAA"/>
    <w:rsid w:val="00E1314D"/>
    <w:rsid w:val="00E16117"/>
    <w:rsid w:val="00E16514"/>
    <w:rsid w:val="00E2108A"/>
    <w:rsid w:val="00E21103"/>
    <w:rsid w:val="00E22A30"/>
    <w:rsid w:val="00E26245"/>
    <w:rsid w:val="00E266BF"/>
    <w:rsid w:val="00E27272"/>
    <w:rsid w:val="00E27AE4"/>
    <w:rsid w:val="00E43CA3"/>
    <w:rsid w:val="00E4415B"/>
    <w:rsid w:val="00E4524C"/>
    <w:rsid w:val="00E45B4A"/>
    <w:rsid w:val="00E46587"/>
    <w:rsid w:val="00E46E07"/>
    <w:rsid w:val="00E5541B"/>
    <w:rsid w:val="00E55F63"/>
    <w:rsid w:val="00E56440"/>
    <w:rsid w:val="00E56E65"/>
    <w:rsid w:val="00E63194"/>
    <w:rsid w:val="00E6355A"/>
    <w:rsid w:val="00E66002"/>
    <w:rsid w:val="00E6627B"/>
    <w:rsid w:val="00E67033"/>
    <w:rsid w:val="00E67850"/>
    <w:rsid w:val="00E71964"/>
    <w:rsid w:val="00E73349"/>
    <w:rsid w:val="00E749F6"/>
    <w:rsid w:val="00E75BEB"/>
    <w:rsid w:val="00E76D21"/>
    <w:rsid w:val="00E778DF"/>
    <w:rsid w:val="00E77E32"/>
    <w:rsid w:val="00E81F02"/>
    <w:rsid w:val="00E83DFA"/>
    <w:rsid w:val="00E862BD"/>
    <w:rsid w:val="00E872CA"/>
    <w:rsid w:val="00E9097F"/>
    <w:rsid w:val="00E91370"/>
    <w:rsid w:val="00E9245B"/>
    <w:rsid w:val="00E92D70"/>
    <w:rsid w:val="00E94A63"/>
    <w:rsid w:val="00E94AA1"/>
    <w:rsid w:val="00E95DE8"/>
    <w:rsid w:val="00E9698D"/>
    <w:rsid w:val="00E97B58"/>
    <w:rsid w:val="00EA05D5"/>
    <w:rsid w:val="00EA230B"/>
    <w:rsid w:val="00EA3127"/>
    <w:rsid w:val="00EA3EB9"/>
    <w:rsid w:val="00EA4F3C"/>
    <w:rsid w:val="00EA63DA"/>
    <w:rsid w:val="00EB17B8"/>
    <w:rsid w:val="00EB2573"/>
    <w:rsid w:val="00EB2669"/>
    <w:rsid w:val="00EB40F7"/>
    <w:rsid w:val="00EB4305"/>
    <w:rsid w:val="00EB460A"/>
    <w:rsid w:val="00EB75C1"/>
    <w:rsid w:val="00EB77B3"/>
    <w:rsid w:val="00EB7C1C"/>
    <w:rsid w:val="00EC0A3A"/>
    <w:rsid w:val="00EC24B2"/>
    <w:rsid w:val="00EC2616"/>
    <w:rsid w:val="00EC29B8"/>
    <w:rsid w:val="00EC2ECF"/>
    <w:rsid w:val="00EC4B25"/>
    <w:rsid w:val="00EC5B07"/>
    <w:rsid w:val="00EC7F0B"/>
    <w:rsid w:val="00ED08B5"/>
    <w:rsid w:val="00ED2B57"/>
    <w:rsid w:val="00ED4269"/>
    <w:rsid w:val="00ED758F"/>
    <w:rsid w:val="00EE1344"/>
    <w:rsid w:val="00EE1B9B"/>
    <w:rsid w:val="00EE3702"/>
    <w:rsid w:val="00EE6AF9"/>
    <w:rsid w:val="00EE6B30"/>
    <w:rsid w:val="00EF057A"/>
    <w:rsid w:val="00EF061B"/>
    <w:rsid w:val="00EF08A0"/>
    <w:rsid w:val="00EF1AB5"/>
    <w:rsid w:val="00EF2391"/>
    <w:rsid w:val="00EF4671"/>
    <w:rsid w:val="00EF7DC7"/>
    <w:rsid w:val="00F03430"/>
    <w:rsid w:val="00F052E3"/>
    <w:rsid w:val="00F05E2A"/>
    <w:rsid w:val="00F06209"/>
    <w:rsid w:val="00F064A6"/>
    <w:rsid w:val="00F0795D"/>
    <w:rsid w:val="00F103C2"/>
    <w:rsid w:val="00F147A5"/>
    <w:rsid w:val="00F15926"/>
    <w:rsid w:val="00F15F46"/>
    <w:rsid w:val="00F17347"/>
    <w:rsid w:val="00F20049"/>
    <w:rsid w:val="00F20EFA"/>
    <w:rsid w:val="00F23847"/>
    <w:rsid w:val="00F238E1"/>
    <w:rsid w:val="00F25A00"/>
    <w:rsid w:val="00F2670D"/>
    <w:rsid w:val="00F26E36"/>
    <w:rsid w:val="00F275D9"/>
    <w:rsid w:val="00F3260E"/>
    <w:rsid w:val="00F33A65"/>
    <w:rsid w:val="00F33E83"/>
    <w:rsid w:val="00F34654"/>
    <w:rsid w:val="00F34EC6"/>
    <w:rsid w:val="00F35E23"/>
    <w:rsid w:val="00F36289"/>
    <w:rsid w:val="00F402D6"/>
    <w:rsid w:val="00F40997"/>
    <w:rsid w:val="00F41866"/>
    <w:rsid w:val="00F41AAD"/>
    <w:rsid w:val="00F42211"/>
    <w:rsid w:val="00F436B3"/>
    <w:rsid w:val="00F45099"/>
    <w:rsid w:val="00F4521E"/>
    <w:rsid w:val="00F45657"/>
    <w:rsid w:val="00F477D0"/>
    <w:rsid w:val="00F520E1"/>
    <w:rsid w:val="00F52AA0"/>
    <w:rsid w:val="00F543C6"/>
    <w:rsid w:val="00F569F1"/>
    <w:rsid w:val="00F57763"/>
    <w:rsid w:val="00F60839"/>
    <w:rsid w:val="00F611CF"/>
    <w:rsid w:val="00F634A6"/>
    <w:rsid w:val="00F65036"/>
    <w:rsid w:val="00F65BD7"/>
    <w:rsid w:val="00F66BE7"/>
    <w:rsid w:val="00F672B0"/>
    <w:rsid w:val="00F7278C"/>
    <w:rsid w:val="00F73102"/>
    <w:rsid w:val="00F7357D"/>
    <w:rsid w:val="00F75C47"/>
    <w:rsid w:val="00F82D37"/>
    <w:rsid w:val="00F84DDB"/>
    <w:rsid w:val="00F84F84"/>
    <w:rsid w:val="00F86943"/>
    <w:rsid w:val="00F90180"/>
    <w:rsid w:val="00F90FEC"/>
    <w:rsid w:val="00F912D8"/>
    <w:rsid w:val="00F91936"/>
    <w:rsid w:val="00F919F8"/>
    <w:rsid w:val="00F91C75"/>
    <w:rsid w:val="00F91CFA"/>
    <w:rsid w:val="00F92E9A"/>
    <w:rsid w:val="00FA14F5"/>
    <w:rsid w:val="00FA462F"/>
    <w:rsid w:val="00FA487E"/>
    <w:rsid w:val="00FA677A"/>
    <w:rsid w:val="00FA738C"/>
    <w:rsid w:val="00FA7B18"/>
    <w:rsid w:val="00FB20A2"/>
    <w:rsid w:val="00FB2AFB"/>
    <w:rsid w:val="00FB3EC7"/>
    <w:rsid w:val="00FB5FF2"/>
    <w:rsid w:val="00FB7B21"/>
    <w:rsid w:val="00FC04E4"/>
    <w:rsid w:val="00FC42A3"/>
    <w:rsid w:val="00FC45DF"/>
    <w:rsid w:val="00FC46D8"/>
    <w:rsid w:val="00FC60CE"/>
    <w:rsid w:val="00FC774B"/>
    <w:rsid w:val="00FD0B5C"/>
    <w:rsid w:val="00FD15D4"/>
    <w:rsid w:val="00FD2739"/>
    <w:rsid w:val="00FD50ED"/>
    <w:rsid w:val="00FD54B6"/>
    <w:rsid w:val="00FD5579"/>
    <w:rsid w:val="00FD5D35"/>
    <w:rsid w:val="00FD5E5D"/>
    <w:rsid w:val="00FD780B"/>
    <w:rsid w:val="00FE0FA7"/>
    <w:rsid w:val="00FE2C73"/>
    <w:rsid w:val="00FE33D8"/>
    <w:rsid w:val="00FE3BE8"/>
    <w:rsid w:val="00FE556A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575AF5"/>
  <w15:docId w15:val="{32ECB5CE-333A-48C6-AE73-7DC47DEB4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6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6272F"/>
    <w:pPr>
      <w:keepNext/>
      <w:numPr>
        <w:numId w:val="1"/>
      </w:numPr>
      <w:spacing w:before="240" w:after="60"/>
      <w:outlineLvl w:val="0"/>
    </w:pPr>
    <w:rPr>
      <w:b/>
      <w:bCs/>
      <w:smallCap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759CE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6272F"/>
    <w:pPr>
      <w:outlineLvl w:val="2"/>
    </w:pPr>
    <w:rPr>
      <w:b/>
      <w:sz w:val="28"/>
      <w:szCs w:val="28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B4BB1"/>
    <w:pPr>
      <w:spacing w:before="120" w:after="120"/>
      <w:ind w:left="634"/>
      <w:outlineLvl w:val="3"/>
    </w:pPr>
    <w:rPr>
      <w:b/>
      <w:i/>
    </w:rPr>
  </w:style>
  <w:style w:type="paragraph" w:styleId="Heading50">
    <w:name w:val="heading 5"/>
    <w:basedOn w:val="Normal"/>
    <w:next w:val="Normal"/>
    <w:link w:val="Heading5Char"/>
    <w:uiPriority w:val="99"/>
    <w:qFormat/>
    <w:rsid w:val="00B759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759C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759C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B759C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B759CE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6272F"/>
    <w:rPr>
      <w:b/>
      <w:bCs/>
      <w:smallCap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759CE"/>
    <w:rPr>
      <w:rFonts w:ascii="Arial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96272F"/>
    <w:rPr>
      <w:rFonts w:cs="Times New Roman"/>
      <w:b/>
      <w:sz w:val="28"/>
      <w:szCs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BB4BB1"/>
    <w:rPr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0"/>
    <w:uiPriority w:val="99"/>
    <w:semiHidden/>
    <w:locked/>
    <w:rsid w:val="00B759CE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759CE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759CE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B759CE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B759CE"/>
    <w:rPr>
      <w:rFonts w:ascii="Arial" w:hAnsi="Arial" w:cs="Times New Roman"/>
    </w:rPr>
  </w:style>
  <w:style w:type="character" w:styleId="Hyperlink">
    <w:name w:val="Hyperlink"/>
    <w:basedOn w:val="DefaultParagraphFont"/>
    <w:uiPriority w:val="99"/>
    <w:rsid w:val="00BC39D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4270E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F65BD7"/>
    <w:pPr>
      <w:tabs>
        <w:tab w:val="left" w:pos="0"/>
        <w:tab w:val="left" w:pos="556"/>
        <w:tab w:val="left" w:pos="1113"/>
        <w:tab w:val="left" w:pos="1670"/>
        <w:tab w:val="left" w:pos="2227"/>
        <w:tab w:val="left" w:pos="2822"/>
        <w:tab w:val="left" w:pos="3488"/>
        <w:tab w:val="left" w:pos="4154"/>
        <w:tab w:val="left" w:pos="4820"/>
        <w:tab w:val="left" w:pos="5486"/>
        <w:tab w:val="left" w:pos="6152"/>
        <w:tab w:val="left" w:pos="6818"/>
        <w:tab w:val="left" w:pos="7484"/>
        <w:tab w:val="left" w:pos="8150"/>
        <w:tab w:val="left" w:pos="8816"/>
      </w:tabs>
      <w:suppressAutoHyphens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DB5408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65B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B5408"/>
    <w:rPr>
      <w:rFonts w:cs="Times New Roman"/>
      <w:sz w:val="2"/>
    </w:rPr>
  </w:style>
  <w:style w:type="table" w:styleId="TableGrid">
    <w:name w:val="Table Grid"/>
    <w:basedOn w:val="TableNormal"/>
    <w:uiPriority w:val="39"/>
    <w:rsid w:val="0019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C6AE7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C6AE7"/>
    <w:rPr>
      <w:rFonts w:cs="Times New Roman"/>
      <w:sz w:val="24"/>
      <w:szCs w:val="24"/>
    </w:rPr>
  </w:style>
  <w:style w:type="paragraph" w:customStyle="1" w:styleId="Default">
    <w:name w:val="Default"/>
    <w:uiPriority w:val="99"/>
    <w:rsid w:val="00573947"/>
    <w:pPr>
      <w:autoSpaceDE w:val="0"/>
      <w:autoSpaceDN w:val="0"/>
      <w:adjustRightInd w:val="0"/>
      <w:spacing w:after="200" w:line="276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D1059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05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1059D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05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D1059D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B759C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rsid w:val="00AA4FC1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B759CE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AD3BAD"/>
    <w:pPr>
      <w:keepNext/>
      <w:tabs>
        <w:tab w:val="left" w:pos="660"/>
        <w:tab w:val="left" w:pos="720"/>
        <w:tab w:val="right" w:leader="dot" w:pos="9080"/>
      </w:tabs>
      <w:spacing w:after="100" w:line="276" w:lineRule="auto"/>
      <w:ind w:left="446"/>
    </w:pPr>
    <w:rPr>
      <w:b/>
      <w:bCs/>
      <w:noProof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9E5482"/>
    <w:pPr>
      <w:spacing w:after="100" w:line="276" w:lineRule="auto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837373"/>
    <w:pPr>
      <w:tabs>
        <w:tab w:val="left" w:pos="880"/>
        <w:tab w:val="right" w:leader="dot" w:pos="9080"/>
      </w:tabs>
      <w:spacing w:line="276" w:lineRule="auto"/>
      <w:ind w:left="450"/>
    </w:pPr>
    <w:rPr>
      <w:i/>
      <w:noProof/>
      <w:sz w:val="22"/>
      <w:szCs w:val="22"/>
      <w:lang w:val="pt-BR"/>
    </w:rPr>
  </w:style>
  <w:style w:type="character" w:styleId="Strong">
    <w:name w:val="Strong"/>
    <w:basedOn w:val="DefaultParagraphFont"/>
    <w:uiPriority w:val="22"/>
    <w:qFormat/>
    <w:rsid w:val="00B759CE"/>
    <w:rPr>
      <w:rFonts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B759CE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B759CE"/>
    <w:rPr>
      <w:rFonts w:ascii="Arial" w:hAnsi="Arial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59CE"/>
    <w:pPr>
      <w:spacing w:after="60"/>
      <w:jc w:val="center"/>
      <w:outlineLvl w:val="1"/>
    </w:pPr>
    <w:rPr>
      <w:rFonts w:ascii="Arial" w:hAnsi="Arial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B759CE"/>
    <w:rPr>
      <w:rFonts w:ascii="Arial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759CE"/>
    <w:rPr>
      <w:rFonts w:ascii="Times New Roman" w:hAnsi="Times New Roman" w:cs="Times New Roman"/>
      <w:b/>
      <w:i/>
      <w:iCs/>
    </w:rPr>
  </w:style>
  <w:style w:type="paragraph" w:styleId="NoSpacing">
    <w:name w:val="No Spacing"/>
    <w:basedOn w:val="Normal"/>
    <w:uiPriority w:val="99"/>
    <w:qFormat/>
    <w:rsid w:val="00B759CE"/>
    <w:rPr>
      <w:szCs w:val="32"/>
    </w:rPr>
  </w:style>
  <w:style w:type="paragraph" w:styleId="Quote">
    <w:name w:val="Quote"/>
    <w:basedOn w:val="Normal"/>
    <w:next w:val="Normal"/>
    <w:link w:val="QuoteChar"/>
    <w:uiPriority w:val="99"/>
    <w:qFormat/>
    <w:rsid w:val="00B759CE"/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B759CE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59C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B759CE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qFormat/>
    <w:rsid w:val="00B759CE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99"/>
    <w:qFormat/>
    <w:rsid w:val="00B759CE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qFormat/>
    <w:rsid w:val="00B759CE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qFormat/>
    <w:rsid w:val="00B759CE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qFormat/>
    <w:rsid w:val="00B759CE"/>
    <w:rPr>
      <w:rFonts w:ascii="Arial" w:hAnsi="Arial" w:cs="Times New Roman"/>
      <w:b/>
      <w:i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6C67F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rsid w:val="006C67F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rsid w:val="006C67F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rsid w:val="006C67F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rsid w:val="006C67F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rsid w:val="006C67F2"/>
    <w:pPr>
      <w:spacing w:after="100"/>
      <w:ind w:left="1760"/>
    </w:pPr>
  </w:style>
  <w:style w:type="paragraph" w:customStyle="1" w:styleId="heading5">
    <w:name w:val="heading5"/>
    <w:basedOn w:val="Heading4"/>
    <w:link w:val="heading5Char0"/>
    <w:uiPriority w:val="99"/>
    <w:rsid w:val="00393C45"/>
    <w:pPr>
      <w:numPr>
        <w:ilvl w:val="1"/>
        <w:numId w:val="2"/>
      </w:numPr>
    </w:pPr>
  </w:style>
  <w:style w:type="character" w:customStyle="1" w:styleId="heading5Char0">
    <w:name w:val="heading5 Char"/>
    <w:basedOn w:val="Heading4Char"/>
    <w:link w:val="heading5"/>
    <w:uiPriority w:val="99"/>
    <w:locked/>
    <w:rsid w:val="00393C45"/>
    <w:rPr>
      <w:b/>
      <w:i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4B5B4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B45"/>
    <w:rPr>
      <w:rFonts w:ascii="Calibri" w:eastAsiaTheme="minorHAnsi" w:hAnsi="Calibri" w:cstheme="minorBidi"/>
      <w:sz w:val="22"/>
      <w:szCs w:val="21"/>
    </w:rPr>
  </w:style>
  <w:style w:type="numbering" w:customStyle="1" w:styleId="List26">
    <w:name w:val="List 26"/>
    <w:basedOn w:val="NoList"/>
    <w:rsid w:val="0027277A"/>
    <w:pPr>
      <w:numPr>
        <w:numId w:val="3"/>
      </w:numPr>
    </w:pPr>
  </w:style>
  <w:style w:type="numbering" w:customStyle="1" w:styleId="List27">
    <w:name w:val="List 27"/>
    <w:basedOn w:val="NoList"/>
    <w:rsid w:val="0027277A"/>
    <w:pPr>
      <w:numPr>
        <w:numId w:val="4"/>
      </w:numPr>
    </w:pPr>
  </w:style>
  <w:style w:type="character" w:customStyle="1" w:styleId="campusaddress">
    <w:name w:val="campusaddress"/>
    <w:basedOn w:val="DefaultParagraphFont"/>
    <w:rsid w:val="00691329"/>
  </w:style>
  <w:style w:type="paragraph" w:styleId="Revision">
    <w:name w:val="Revision"/>
    <w:hidden/>
    <w:uiPriority w:val="99"/>
    <w:semiHidden/>
    <w:rsid w:val="002D59B6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652D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D8C"/>
  </w:style>
  <w:style w:type="character" w:styleId="FootnoteReference">
    <w:name w:val="footnote reference"/>
    <w:basedOn w:val="DefaultParagraphFont"/>
    <w:uiPriority w:val="99"/>
    <w:semiHidden/>
    <w:unhideWhenUsed/>
    <w:locked/>
    <w:rsid w:val="00652D8C"/>
    <w:rPr>
      <w:vertAlign w:val="superscript"/>
    </w:rPr>
  </w:style>
  <w:style w:type="character" w:customStyle="1" w:styleId="apple-converted-space">
    <w:name w:val="apple-converted-space"/>
    <w:basedOn w:val="DefaultParagraphFont"/>
    <w:rsid w:val="003F041D"/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954E8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4E83"/>
  </w:style>
  <w:style w:type="character" w:styleId="EndnoteReference">
    <w:name w:val="endnote reference"/>
    <w:basedOn w:val="DefaultParagraphFont"/>
    <w:uiPriority w:val="99"/>
    <w:semiHidden/>
    <w:unhideWhenUsed/>
    <w:locked/>
    <w:rsid w:val="00954E83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locked/>
    <w:rsid w:val="003059BF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4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0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6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0953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144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9478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8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65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9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1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3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11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19C50-066D-49E6-9B94-6756D0FCA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HANDBOOK</vt:lpstr>
    </vt:vector>
  </TitlesOfParts>
  <Company>College of Education, Health &amp; Human Sciences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HANDBOOK</dc:title>
  <dc:creator>CEHHS</dc:creator>
  <cp:lastModifiedBy>Smith, Wendy</cp:lastModifiedBy>
  <cp:revision>5</cp:revision>
  <cp:lastPrinted>2017-09-11T18:19:00Z</cp:lastPrinted>
  <dcterms:created xsi:type="dcterms:W3CDTF">2018-06-19T19:41:00Z</dcterms:created>
  <dcterms:modified xsi:type="dcterms:W3CDTF">2018-06-19T19:56:00Z</dcterms:modified>
</cp:coreProperties>
</file>